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77777777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132F3A90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DC1DE7">
        <w:rPr>
          <w:rFonts w:ascii="MS Gothic" w:eastAsia="MS Gothic" w:hAnsi="MS Gothic" w:cs="Arial"/>
          <w:b/>
          <w:szCs w:val="20"/>
        </w:rPr>
        <w:t>X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0B41FC69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06C7FE74" w:rsidR="00AB4AA6" w:rsidRDefault="006B0B9E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DC1DE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D2AC6B7D28F640B4BA1C8596DBF2DFDB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B38DEC" w14:textId="541750B9" w:rsidR="00AB4AA6" w:rsidRDefault="00DC1DE7" w:rsidP="00DC1DE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6B0B9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033B70E2" w:rsidR="00AB4AA6" w:rsidRDefault="006B0B9E" w:rsidP="000E716B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7404FF64AEF147619B65411B92080224"/>
                      </w:placeholder>
                    </w:sdtPr>
                    <w:sdtEndPr/>
                    <w:sdtContent>
                      <w:r w:rsidR="000E716B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987483FA7F2549D2A332BD355CE915A1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FF336C4" w14:textId="6E91ACB4" w:rsidR="00AB4AA6" w:rsidRDefault="000E716B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3A97EAB9" w14:textId="60F113AF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6B0B9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70D26F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3B3305" w14:textId="363E5ADA" w:rsidR="00AB4AA6" w:rsidRDefault="006B0B9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3D2DB4">
                        <w:rPr>
                          <w:rFonts w:asciiTheme="majorHAnsi" w:hAnsiTheme="majorHAnsi"/>
                          <w:sz w:val="20"/>
                          <w:szCs w:val="20"/>
                        </w:rPr>
                        <w:t>Karen R. McDaniel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02-18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B2102AF" w14:textId="421D8776" w:rsidR="00AB4AA6" w:rsidRDefault="003D2DB4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18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6B0B9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13705447" w:rsidR="00AB4AA6" w:rsidRDefault="006B0B9E" w:rsidP="001120BE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1120BE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im Washam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03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2AFFC70B" w:rsidR="00AB4AA6" w:rsidRDefault="001120BE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3/16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6B0B9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6B0B9E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77777777" w:rsidR="00AB4AA6" w:rsidRDefault="006B0B9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  <w:showingPlcHdr/>
                    </w:sdtPr>
                    <w:sdtEndPr/>
                    <w:sdtContent>
                      <w:permStart w:id="70084427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0084427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885781F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77777777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sdt>
      <w:sdtPr>
        <w:rPr>
          <w:rFonts w:asciiTheme="majorHAnsi" w:hAnsiTheme="majorHAnsi" w:cs="Arial"/>
          <w:sz w:val="20"/>
          <w:szCs w:val="20"/>
        </w:rPr>
        <w:id w:val="264975268"/>
        <w:placeholder>
          <w:docPart w:val="3C47792742C74F309451C66BDED08312"/>
        </w:placeholder>
      </w:sdtPr>
      <w:sdtEndPr/>
      <w:sdtContent>
        <w:p w14:paraId="5C87CF8F" w14:textId="28ABA5CD" w:rsidR="00F87DAF" w:rsidRDefault="00BF6B96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RAUD EXAMINATION, ACCT 5153</w:t>
          </w:r>
        </w:p>
      </w:sdtContent>
    </w:sdt>
    <w:p w14:paraId="12E85FAE" w14:textId="77777777" w:rsidR="00806DDA" w:rsidRDefault="00806DDA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37F27231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1B86CAC4" w:rsidR="00F87DAF" w:rsidRDefault="00DC1DE7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Robertson                        </w:t>
          </w:r>
          <w:hyperlink r:id="rId8" w:history="1">
            <w:r w:rsidRPr="008B3EA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                       (870) 972-3739</w:t>
          </w:r>
        </w:p>
      </w:sdtContent>
    </w:sdt>
    <w:p w14:paraId="40B3CF8E" w14:textId="77777777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457E1EB6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62A6E37E" w:rsidR="00806DDA" w:rsidRDefault="006B0B9E" w:rsidP="00806DD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96826230"/>
              <w:placeholder>
                <w:docPart w:val="D5BC4FC53A5245BDB4F1E719DB929ED0"/>
              </w:placeholder>
            </w:sdtPr>
            <w:sdtEndPr/>
            <w:sdtContent>
              <w:r w:rsidR="00E43DE3" w:rsidRPr="002E19E6">
                <w:rPr>
                  <w:rFonts w:asciiTheme="majorHAnsi" w:hAnsiTheme="majorHAnsi" w:cs="Arial"/>
                  <w:sz w:val="20"/>
                  <w:szCs w:val="20"/>
                </w:rPr>
                <w:t>This course is being deleted as part of an overall review of the Accounting curriculum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 The class has not been offered for several years, and will not be offered in the future.  </w:t>
              </w:r>
            </w:sdtContent>
          </w:sdt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D2E5639" w14:textId="168C2E74" w:rsidR="0073125A" w:rsidRPr="00DB5F2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92806427"/>
        <w:placeholder>
          <w:docPart w:val="30906D955B2E4349B3600BD7F961811B"/>
        </w:placeholder>
      </w:sdtPr>
      <w:sdtEndPr/>
      <w:sdtContent>
        <w:permStart w:id="1576420425" w:edGrp="everyone" w:displacedByCustomXml="prev"/>
        <w:p w14:paraId="43C199FA" w14:textId="4C6FBFE8" w:rsidR="005522D7" w:rsidRDefault="006B0B9E" w:rsidP="00DB5F2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735979667"/>
              <w:placeholder>
                <w:docPart w:val="3D9EEC57F1D748C6958338AB7E2ACAA8"/>
              </w:placeholder>
            </w:sdtPr>
            <w:sdtEndPr/>
            <w:sdtContent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>The class has not been offered for several years</w:t>
              </w:r>
              <w:r w:rsidR="00BF6B96">
                <w:rPr>
                  <w:rFonts w:asciiTheme="majorHAnsi" w:hAnsiTheme="majorHAnsi" w:cs="Arial"/>
                  <w:sz w:val="20"/>
                  <w:szCs w:val="20"/>
                </w:rPr>
                <w:t>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p>
        <w:permEnd w:id="1576420425" w:displacedByCustomXml="next"/>
      </w:sdtContent>
    </w:sdt>
    <w:p w14:paraId="753CD4CC" w14:textId="3019216E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086037BE" w14:textId="5DA84AEE" w:rsidR="00630AD8" w:rsidRPr="00630AD8" w:rsidRDefault="006B0B9E" w:rsidP="00630AD8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</w:sdtPr>
        <w:sdtEndPr/>
        <w:sdtContent>
          <w:r w:rsidR="00E43DE3">
            <w:t>NO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sdt>
      <w:sdtPr>
        <w:rPr>
          <w:rFonts w:asciiTheme="majorHAnsi" w:hAnsiTheme="majorHAnsi" w:cs="Arial"/>
          <w:sz w:val="20"/>
          <w:szCs w:val="20"/>
        </w:rPr>
        <w:id w:val="-144133356"/>
        <w:placeholder>
          <w:docPart w:val="4160C45D73D53C4BB5CCBE5FF71B608A"/>
        </w:placeholder>
      </w:sdtPr>
      <w:sdtEndPr/>
      <w:sdtContent>
        <w:p w14:paraId="31057B9E" w14:textId="345AE76D" w:rsidR="00630AD8" w:rsidRPr="00630AD8" w:rsidRDefault="00E43DE3" w:rsidP="00630AD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O</w:t>
          </w:r>
        </w:p>
      </w:sdtContent>
    </w:sdt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05146106" w:rsidR="005775A4" w:rsidRPr="005775A4" w:rsidRDefault="006B0B9E" w:rsidP="00E43DE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</w:sdtPr>
        <w:sdtEndPr/>
        <w:sdtContent>
          <w:r w:rsidR="00E43DE3">
            <w:t>YES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62036562" w14:textId="5E8403C9" w:rsidR="005775A4" w:rsidRPr="005775A4" w:rsidRDefault="00E43DE3" w:rsidP="005775A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YES</w:t>
      </w:r>
      <w:r w:rsidR="00BF6B96">
        <w:rPr>
          <w:rFonts w:asciiTheme="majorHAnsi" w:hAnsiTheme="majorHAnsi" w:cs="Arial"/>
          <w:sz w:val="20"/>
          <w:szCs w:val="20"/>
        </w:rPr>
        <w:t>-This proposal does not impact the undergraduate course.</w:t>
      </w:r>
    </w:p>
    <w:p w14:paraId="23B6E5C8" w14:textId="2D781826" w:rsidR="005775A4" w:rsidRPr="005775A4" w:rsidRDefault="005775A4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17E75A27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</w:sdtPr>
        <w:sdtEndPr/>
        <w:sdtContent>
          <w:r w:rsidR="00E43DE3">
            <w:t>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77777777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286D1B21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959331784"/>
          <w:placeholder>
            <w:docPart w:val="788DF4936095457F83424B0A6DFABFA0"/>
          </w:placeholder>
        </w:sdtPr>
        <w:sdtEndPr/>
        <w:sdtContent>
          <w:r w:rsidR="00E43DE3">
            <w:rPr>
              <w:rFonts w:asciiTheme="majorHAnsi" w:hAnsiTheme="majorHAnsi" w:cs="Arial"/>
              <w:sz w:val="20"/>
              <w:szCs w:val="20"/>
            </w:rPr>
            <w:t>N/A</w:t>
          </w:r>
        </w:sdtContent>
      </w:sdt>
    </w:p>
    <w:p w14:paraId="23C73CE6" w14:textId="7777777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5CE925C7" w:rsidR="00B478DF" w:rsidRDefault="006B0B9E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</w:sdtPr>
        <w:sdtEndPr/>
        <w:sdtContent>
          <w:r w:rsidR="00E43DE3">
            <w:t>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5E604CCC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sdt>
      <w:sdtPr>
        <w:rPr>
          <w:rFonts w:asciiTheme="majorHAnsi" w:hAnsiTheme="majorHAnsi" w:cs="Arial"/>
          <w:sz w:val="20"/>
          <w:szCs w:val="20"/>
        </w:rPr>
        <w:id w:val="348371280"/>
        <w:placeholder>
          <w:docPart w:val="43192CED3B8FB34FA5034571371A51DA"/>
        </w:placeholder>
      </w:sdtPr>
      <w:sdtEndPr/>
      <w:sdtContent>
        <w:permStart w:id="174210218" w:edGrp="everyone" w:displacedByCustomXml="prev"/>
        <w:p w14:paraId="74DCB9B3" w14:textId="5C3EAD7B" w:rsidR="00343CB5" w:rsidRDefault="00E43DE3" w:rsidP="00E43DE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/A</w:t>
          </w:r>
        </w:p>
        <w:permEnd w:id="174210218" w:displacedByCustomXml="next"/>
      </w:sdtContent>
    </w:sdt>
    <w:p w14:paraId="284302B7" w14:textId="7777777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3B7AB8DE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77777777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3744CA0A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52DCA609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5DF07A4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6938FD9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38DAD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FEF2F" w14:textId="77777777" w:rsidR="005775A4" w:rsidRPr="00341B0D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167C360" w14:textId="77777777" w:rsidR="005775A4" w:rsidRPr="008426D1" w:rsidRDefault="005775A4" w:rsidP="005775A4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8F9113876D2C4845969584751F64391A"/>
        </w:placeholder>
      </w:sdtPr>
      <w:sdtEndPr/>
      <w:sdtContent>
        <w:p w14:paraId="3F63E9B1" w14:textId="7BD4C593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  <w:r w:rsidRPr="00DC1DE7">
            <w:rPr>
              <w:rFonts w:asciiTheme="majorHAnsi" w:hAnsiTheme="majorHAnsi" w:cs="Arial"/>
              <w:b/>
              <w:sz w:val="28"/>
              <w:szCs w:val="28"/>
            </w:rPr>
            <w:t>BEFORE</w:t>
          </w:r>
        </w:p>
        <w:p w14:paraId="0012482A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8398A38" w14:textId="16135E38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Neil Griffin College of Business</w:t>
          </w:r>
        </w:p>
        <w:p w14:paraId="1278567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 (ACCT)</w:t>
          </w:r>
        </w:p>
        <w:p w14:paraId="2D990D8F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013. Tax Accounting I This course examines the laws, rules, and procedures of</w:t>
          </w:r>
        </w:p>
        <w:p w14:paraId="63A9FEF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Federal Income Taxes for individuals. In addition, the business events and transactions which</w:t>
          </w:r>
        </w:p>
        <w:p w14:paraId="0BA81A29" w14:textId="6A00E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influence taxable income for individuals are studied. Prerequisite: ACCT 2133.</w:t>
          </w:r>
        </w:p>
        <w:p w14:paraId="3F576F6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601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023. Advanced Accounting and International Issues Advanced study of accounting</w:t>
          </w:r>
        </w:p>
        <w:p w14:paraId="68738AAD" w14:textId="577FA7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and problems in the areas of business combinations, partnerships, and international accounting. Prerequisite: C or better in ACCT 3033.</w:t>
          </w:r>
        </w:p>
        <w:p w14:paraId="574421C1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39C08C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13. Tax Accounting II A continuation of Tax Accounting I. Emphasis in this course</w:t>
          </w:r>
        </w:p>
        <w:p w14:paraId="0408C24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will be on Federal Income Tax Laws for Partnerships, Fiduciaries and Corporations. Prerequisites:</w:t>
          </w:r>
        </w:p>
        <w:p w14:paraId="5F113843" w14:textId="214D5ABF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4013 or ACCT 5013.</w:t>
          </w:r>
        </w:p>
        <w:p w14:paraId="2F9F19C5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2A85DD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23. Government and Not-For-Profit Accounting Accounting concepts and reporting standards for state or local government entities and not for profit organizations. Emphasis</w:t>
          </w:r>
        </w:p>
        <w:p w14:paraId="0024285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is on areas covered in CPA exam content specifications. Prerequisite: ACCT 3013 with a C or</w:t>
          </w:r>
        </w:p>
        <w:p w14:paraId="062B7BE7" w14:textId="472A1F5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better.</w:t>
          </w:r>
        </w:p>
        <w:p w14:paraId="36003E3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D3D038B" w14:textId="77777777" w:rsidR="00DC1DE7" w:rsidRPr="00E43DE3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E43DE3">
            <w:rPr>
              <w:rFonts w:asciiTheme="majorHAnsi" w:hAnsiTheme="majorHAnsi" w:cs="Arial"/>
              <w:sz w:val="20"/>
              <w:szCs w:val="20"/>
              <w:highlight w:val="yellow"/>
            </w:rPr>
            <w:t>ACCT 5153. Fraud Examination A study of how and why occupational fraud is committed,</w:t>
          </w:r>
        </w:p>
        <w:p w14:paraId="38BDBD4E" w14:textId="77777777" w:rsidR="00DC1DE7" w:rsidRPr="00E43DE3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E43DE3">
            <w:rPr>
              <w:rFonts w:asciiTheme="majorHAnsi" w:hAnsiTheme="majorHAnsi" w:cs="Arial"/>
              <w:sz w:val="20"/>
              <w:szCs w:val="20"/>
              <w:highlight w:val="yellow"/>
            </w:rPr>
            <w:t>how fraudulent conduct can be deterred, and how allegations of fraud should be investigated and</w:t>
          </w:r>
        </w:p>
        <w:p w14:paraId="621429CF" w14:textId="202276E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43DE3">
            <w:rPr>
              <w:rFonts w:asciiTheme="majorHAnsi" w:hAnsiTheme="majorHAnsi" w:cs="Arial"/>
              <w:sz w:val="20"/>
              <w:szCs w:val="20"/>
              <w:highlight w:val="yellow"/>
            </w:rPr>
            <w:t>resolved. Prerequisite: ACCT 2133.</w:t>
          </w:r>
        </w:p>
        <w:p w14:paraId="6537532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A94C730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73. Advanced Cost Accounting Continued examination of accounting issues</w:t>
          </w:r>
        </w:p>
        <w:p w14:paraId="78AA3FDF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from the viewpoint of the manager. Emphasis is on current issues relevant to cost and managerial</w:t>
          </w:r>
        </w:p>
        <w:p w14:paraId="36613A22" w14:textId="78A56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. Prerequisite: C or better in ACCT 3053.</w:t>
          </w:r>
        </w:p>
        <w:p w14:paraId="7C19E85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086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03. Accounting for Planning and Control The course is an introduction to the</w:t>
          </w:r>
        </w:p>
        <w:p w14:paraId="70E62E39" w14:textId="38D4FCA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of cost analysis and management control with a focus on the application of the conceptual framework of financial and managerial accounting to practical situations. Prerequisites: ACC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2133 or 3 hours of MBA 500V.</w:t>
          </w:r>
        </w:p>
        <w:p w14:paraId="5DEE0117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8823E9" w14:textId="50BB35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23. Current Accounting Problems A critical analysis of current accounting and reporting problems. Emphasis is on both the theoretical and pragmatic aspects of accounting practices. Prerequisite: ACCT 2133.</w:t>
          </w:r>
        </w:p>
        <w:p w14:paraId="38FACDC8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0207520" w14:textId="036DFF7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43. Tax Planning and Research This course introduces the master’s degree student to the basic concepts, methods, and tools of tax research. The coverage is broad, explor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the general framework of tax law. Prerequisite: ACCT 4113 or 5113.</w:t>
          </w:r>
        </w:p>
        <w:p w14:paraId="2DEDBFBC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83A49AF" w14:textId="24CA3812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63. Contemporary Auditing Issues In-depth study of significant pronouncements of the auditing standards board (Professional Standards Vols. 1 &amp; 2) and from the governmental auditing area. Prerequisite: ACCT 4053 with a C or better.</w:t>
          </w:r>
        </w:p>
        <w:p w14:paraId="7CD5C4D4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1D39D1D" w14:textId="1FEEE975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ritten issues paper and a presentation of the results of the research. Students must be in their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last semester of coursework. A grade of B or better will be required for graduation.</w:t>
          </w:r>
        </w:p>
        <w:p w14:paraId="2B7EE10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913855E" w14:textId="528A357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83. Ethics and Professional Responsibility The course will provide the studen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th a framework for making ethical decisions in the context of accounting. In addition, the course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ll provide an introduction to professional responsibility with a particular focus on the CPA profession. Prerequisite: Admission to one of the College of Business Graduate Programs.</w:t>
          </w:r>
        </w:p>
        <w:p w14:paraId="1B32CDC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3937CC8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93. Directed Individual Study Detailed individual research directed by graduate faculty, resulting in a paper and presentation. Consent of instructor and approval of prospectus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by graduate business programs director required.</w:t>
          </w:r>
        </w:p>
        <w:p w14:paraId="3196BB7F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258D2D8" w14:textId="2A7CDB0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0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B1E6E2B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296</w:t>
          </w:r>
        </w:p>
        <w:p w14:paraId="466586E3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p w14:paraId="5872D71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b/>
              <w:sz w:val="28"/>
              <w:szCs w:val="28"/>
            </w:rPr>
          </w:pPr>
          <w:r w:rsidRPr="00DC1DE7">
            <w:rPr>
              <w:b/>
              <w:sz w:val="28"/>
              <w:szCs w:val="28"/>
            </w:rPr>
            <w:t>AFTER</w:t>
          </w:r>
        </w:p>
        <w:p w14:paraId="090EBE02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sdt>
          <w:sdtPr>
            <w:rPr>
              <w:rFonts w:asciiTheme="majorHAnsi" w:hAnsiTheme="majorHAnsi" w:cs="Arial"/>
              <w:sz w:val="20"/>
              <w:szCs w:val="20"/>
            </w:rPr>
            <w:id w:val="-1999873391"/>
            <w:placeholder>
              <w:docPart w:val="64B0808099264076BE5C53649DFDE5FB"/>
            </w:placeholder>
          </w:sdtPr>
          <w:sdtEndPr/>
          <w:sdtContent>
            <w:p w14:paraId="5973044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Neil Griffin College of Business</w:t>
              </w:r>
            </w:p>
            <w:p w14:paraId="2C775E2D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 (ACCT)</w:t>
              </w:r>
            </w:p>
            <w:p w14:paraId="7A64A409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013. Tax Accounting I This course examines the laws, rules, and procedures of</w:t>
              </w:r>
            </w:p>
            <w:p w14:paraId="01F5D64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Federal Income Taxes for individuals. In addition, the business events and transactions which</w:t>
              </w:r>
            </w:p>
            <w:p w14:paraId="4F28F4CB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influence taxable income for individuals are studied. Prerequisite: ACCT 2133.</w:t>
              </w:r>
            </w:p>
            <w:p w14:paraId="7143FBA4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819C90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023. Advanced Accounting and International Issues Advanced study of accounting</w:t>
              </w:r>
            </w:p>
            <w:p w14:paraId="7040D9B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and problems in the areas of business combinations, partnerships, and international accounting. Prerequisite: C or better in ACCT 3033.</w:t>
              </w:r>
            </w:p>
            <w:p w14:paraId="02EE389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7FD1E45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13. Tax Accounting II A continuation of Tax Accounting I. Emphasis in this course</w:t>
              </w:r>
            </w:p>
            <w:p w14:paraId="147EFFC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be on Federal Income Tax Laws for Partnerships, Fiduciaries and Corporations. Prerequisites:</w:t>
              </w:r>
            </w:p>
            <w:p w14:paraId="672672E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4013 or ACCT 5013.</w:t>
              </w:r>
            </w:p>
            <w:p w14:paraId="49131D2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D51AA9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23. Government and Not-For-Profit Accounting Accounting concepts and reporting standards for state or local government entities and not for profit organizations. Emphasis</w:t>
              </w:r>
            </w:p>
            <w:p w14:paraId="410B669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is on areas covered in CPA exam content specifications. Prerequisite: ACCT 3013 with a C or</w:t>
              </w:r>
            </w:p>
            <w:p w14:paraId="6D6C483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etter.</w:t>
              </w:r>
            </w:p>
            <w:p w14:paraId="6E1B1BC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AA04B1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73. Advanced Cost Accounting Continued examination of accounting issues</w:t>
              </w:r>
            </w:p>
            <w:p w14:paraId="426E0A6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from the viewpoint of the manager. Emphasis is on current issues relevant to cost and managerial</w:t>
              </w:r>
            </w:p>
            <w:p w14:paraId="1292B33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. Prerequisite: C or better in ACCT 3053.</w:t>
              </w:r>
            </w:p>
            <w:p w14:paraId="20F31B7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971FBE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03. Accounting for Planning and Control The course is an introduction to the</w:t>
              </w:r>
            </w:p>
            <w:p w14:paraId="14D89113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of cost analysis and management control with a focus on the application of the conceptual framework of financial and managerial accounting to practical situations. Prerequisites: ACC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2133 or 3 hours of MBA 500V.</w:t>
              </w:r>
            </w:p>
            <w:p w14:paraId="5342516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23AC66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23. Current Accounting Problems A critical analysis of current accounting and reporting problems. Emphasis is on both the theoretical and pragmatic aspects of accounting practices. Prerequisite: ACCT 2133.</w:t>
              </w:r>
            </w:p>
            <w:p w14:paraId="13D9FDF1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CEFB39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lastRenderedPageBreak/>
                <w:t>ACCT 6043. Tax Planning and Research This course introduces the master’s degree student to the basic concepts, methods, and tools of tax research. The coverage is broad, exploring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the general framework of tax law. Prerequisite: ACCT 4113 or 5113.</w:t>
              </w:r>
            </w:p>
            <w:p w14:paraId="02C93B5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CF634C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63. Contemporary Auditing Issues In-depth study of significant pronouncements of the auditing standards board (Professional Standards Vols. 1 &amp; 2) and from the governmental auditing area. Prerequisite: ACCT 4053 with a C or better.</w:t>
              </w:r>
            </w:p>
            <w:p w14:paraId="0C53644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63BBCC1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ritten issues paper and a presentation of the results of the research. Students must be in their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last semester of coursework. A grade of B or better will be required for graduation.</w:t>
              </w:r>
            </w:p>
            <w:p w14:paraId="6CC52FB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3C3BBF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83. Ethics and Professional Responsibility The course will provide the studen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th a framework for making ethical decisions in the context of accounting. In addition, the course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provide an introduction to professional responsibility with a particular focus on the CPA profession. Prerequisite: Admission to one of the College of Business Graduate Programs.</w:t>
              </w:r>
            </w:p>
            <w:p w14:paraId="670F001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458475BC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93. Directed Individual Study Detailed individual research directed by graduate faculty, resulting in a paper and presentation. Consent of instructor and approval of prospectus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y graduate business programs director required.</w:t>
              </w:r>
            </w:p>
            <w:p w14:paraId="05A58A49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AB6D5F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1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133ADDC4" w14:textId="77777777" w:rsidR="00DC1DE7" w:rsidRPr="008426D1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t>296</w:t>
              </w:r>
            </w:p>
          </w:sdtContent>
        </w:sdt>
        <w:p w14:paraId="34BF29E5" w14:textId="4606AC59" w:rsidR="005775A4" w:rsidRPr="008426D1" w:rsidRDefault="006B0B9E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24B6FEF3" w14:textId="77777777" w:rsidR="005775A4" w:rsidRDefault="005775A4" w:rsidP="005775A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1B5F7211" w14:textId="77777777" w:rsidR="005775A4" w:rsidRPr="007D3D6E" w:rsidRDefault="005775A4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p w14:paraId="18D813AA" w14:textId="77777777" w:rsidR="005775A4" w:rsidRPr="004A35D2" w:rsidRDefault="005775A4" w:rsidP="004A35D2">
      <w:pPr>
        <w:rPr>
          <w:rFonts w:asciiTheme="majorHAnsi" w:hAnsiTheme="majorHAnsi" w:cs="Arial"/>
          <w:sz w:val="20"/>
          <w:szCs w:val="20"/>
        </w:rPr>
      </w:pPr>
    </w:p>
    <w:sectPr w:rsidR="005775A4" w:rsidRPr="004A35D2" w:rsidSect="0038453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63D2A" w14:textId="77777777" w:rsidR="006B0B9E" w:rsidRDefault="006B0B9E" w:rsidP="00AF3758">
      <w:pPr>
        <w:spacing w:after="0" w:line="240" w:lineRule="auto"/>
      </w:pPr>
      <w:r>
        <w:separator/>
      </w:r>
    </w:p>
  </w:endnote>
  <w:endnote w:type="continuationSeparator" w:id="0">
    <w:p w14:paraId="057A1025" w14:textId="77777777" w:rsidR="006B0B9E" w:rsidRDefault="006B0B9E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3097C" w14:textId="77777777" w:rsidR="00940426" w:rsidRDefault="00940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25F8E" w14:textId="646B6380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716B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F0CD8" w14:textId="77777777" w:rsidR="00940426" w:rsidRDefault="0094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2EBDE" w14:textId="77777777" w:rsidR="006B0B9E" w:rsidRDefault="006B0B9E" w:rsidP="00AF3758">
      <w:pPr>
        <w:spacing w:after="0" w:line="240" w:lineRule="auto"/>
      </w:pPr>
      <w:r>
        <w:separator/>
      </w:r>
    </w:p>
  </w:footnote>
  <w:footnote w:type="continuationSeparator" w:id="0">
    <w:p w14:paraId="40FA5DC5" w14:textId="77777777" w:rsidR="006B0B9E" w:rsidRDefault="006B0B9E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5E2E9" w14:textId="066E5D5E" w:rsidR="00DB5F2F" w:rsidRDefault="00DB5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D1C5A" w14:textId="53009612" w:rsidR="00DB5F2F" w:rsidRDefault="00DB5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0BCD1" w14:textId="48086DF0" w:rsidR="00DB5F2F" w:rsidRDefault="00DB5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zA3trAwMDAxMTdT0lEKTi0uzszPAykwqgUAOkYmcywAAAA="/>
  </w:docVars>
  <w:rsids>
    <w:rsidRoot w:val="00AF3758"/>
    <w:rsid w:val="00016FE7"/>
    <w:rsid w:val="00024BA5"/>
    <w:rsid w:val="000403B1"/>
    <w:rsid w:val="000470FE"/>
    <w:rsid w:val="00050706"/>
    <w:rsid w:val="00054D9E"/>
    <w:rsid w:val="000A7C2E"/>
    <w:rsid w:val="000C3DB7"/>
    <w:rsid w:val="000D06F1"/>
    <w:rsid w:val="000D7355"/>
    <w:rsid w:val="000E716B"/>
    <w:rsid w:val="00103070"/>
    <w:rsid w:val="001120BE"/>
    <w:rsid w:val="00130E5B"/>
    <w:rsid w:val="00151451"/>
    <w:rsid w:val="00180E8B"/>
    <w:rsid w:val="00185D67"/>
    <w:rsid w:val="001A5DD5"/>
    <w:rsid w:val="001A76C0"/>
    <w:rsid w:val="001D12E8"/>
    <w:rsid w:val="001F5E9E"/>
    <w:rsid w:val="001F6306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43CB5"/>
    <w:rsid w:val="00346F5C"/>
    <w:rsid w:val="00355610"/>
    <w:rsid w:val="00355FF4"/>
    <w:rsid w:val="00362414"/>
    <w:rsid w:val="00374D72"/>
    <w:rsid w:val="0038288D"/>
    <w:rsid w:val="00384538"/>
    <w:rsid w:val="00386112"/>
    <w:rsid w:val="003978C1"/>
    <w:rsid w:val="003C4DA1"/>
    <w:rsid w:val="003D091A"/>
    <w:rsid w:val="003D0A8D"/>
    <w:rsid w:val="003D2DB4"/>
    <w:rsid w:val="003E4F3C"/>
    <w:rsid w:val="003F5D14"/>
    <w:rsid w:val="00400712"/>
    <w:rsid w:val="004072F1"/>
    <w:rsid w:val="004112AD"/>
    <w:rsid w:val="00411FE1"/>
    <w:rsid w:val="00434A01"/>
    <w:rsid w:val="00473252"/>
    <w:rsid w:val="00487771"/>
    <w:rsid w:val="004A35D2"/>
    <w:rsid w:val="004A7706"/>
    <w:rsid w:val="004D3FDD"/>
    <w:rsid w:val="004F3C87"/>
    <w:rsid w:val="00504BCC"/>
    <w:rsid w:val="00526B81"/>
    <w:rsid w:val="00535DFE"/>
    <w:rsid w:val="005522D7"/>
    <w:rsid w:val="00571E0A"/>
    <w:rsid w:val="00576393"/>
    <w:rsid w:val="005775A4"/>
    <w:rsid w:val="00584C22"/>
    <w:rsid w:val="00592A95"/>
    <w:rsid w:val="005E24CB"/>
    <w:rsid w:val="00605FC3"/>
    <w:rsid w:val="006179CB"/>
    <w:rsid w:val="00625A9A"/>
    <w:rsid w:val="00627121"/>
    <w:rsid w:val="00630AD8"/>
    <w:rsid w:val="00636DB3"/>
    <w:rsid w:val="00665524"/>
    <w:rsid w:val="006657FB"/>
    <w:rsid w:val="00677A48"/>
    <w:rsid w:val="006A2D6A"/>
    <w:rsid w:val="006B0B9E"/>
    <w:rsid w:val="006B52C0"/>
    <w:rsid w:val="006D0246"/>
    <w:rsid w:val="006E2497"/>
    <w:rsid w:val="006E6117"/>
    <w:rsid w:val="00712045"/>
    <w:rsid w:val="0073025F"/>
    <w:rsid w:val="0073125A"/>
    <w:rsid w:val="0073313A"/>
    <w:rsid w:val="007339BD"/>
    <w:rsid w:val="00750AF6"/>
    <w:rsid w:val="007929F8"/>
    <w:rsid w:val="007A06B9"/>
    <w:rsid w:val="007B15E3"/>
    <w:rsid w:val="00806DDA"/>
    <w:rsid w:val="0083170D"/>
    <w:rsid w:val="00874DA5"/>
    <w:rsid w:val="008829ED"/>
    <w:rsid w:val="00884F7A"/>
    <w:rsid w:val="008C703B"/>
    <w:rsid w:val="008E6C1C"/>
    <w:rsid w:val="00940426"/>
    <w:rsid w:val="009A529F"/>
    <w:rsid w:val="009C18CD"/>
    <w:rsid w:val="009C1ABA"/>
    <w:rsid w:val="009C3C35"/>
    <w:rsid w:val="009C65F8"/>
    <w:rsid w:val="009D458E"/>
    <w:rsid w:val="009F372C"/>
    <w:rsid w:val="00A01035"/>
    <w:rsid w:val="00A0329C"/>
    <w:rsid w:val="00A16BB1"/>
    <w:rsid w:val="00A229EC"/>
    <w:rsid w:val="00A34100"/>
    <w:rsid w:val="00A5089E"/>
    <w:rsid w:val="00A56D36"/>
    <w:rsid w:val="00A837F6"/>
    <w:rsid w:val="00AA717E"/>
    <w:rsid w:val="00AB4AA6"/>
    <w:rsid w:val="00AB5523"/>
    <w:rsid w:val="00AE051C"/>
    <w:rsid w:val="00AE4123"/>
    <w:rsid w:val="00AF3758"/>
    <w:rsid w:val="00AF3C6A"/>
    <w:rsid w:val="00B008DD"/>
    <w:rsid w:val="00B024DF"/>
    <w:rsid w:val="00B05106"/>
    <w:rsid w:val="00B12C63"/>
    <w:rsid w:val="00B1589A"/>
    <w:rsid w:val="00B1628A"/>
    <w:rsid w:val="00B35368"/>
    <w:rsid w:val="00B43F38"/>
    <w:rsid w:val="00B478DF"/>
    <w:rsid w:val="00B5389B"/>
    <w:rsid w:val="00B606CA"/>
    <w:rsid w:val="00B678DD"/>
    <w:rsid w:val="00B9333E"/>
    <w:rsid w:val="00BA5832"/>
    <w:rsid w:val="00BD2A0D"/>
    <w:rsid w:val="00BE069E"/>
    <w:rsid w:val="00BE6A44"/>
    <w:rsid w:val="00BF6B96"/>
    <w:rsid w:val="00C12816"/>
    <w:rsid w:val="00C23CC7"/>
    <w:rsid w:val="00C334FF"/>
    <w:rsid w:val="00C46718"/>
    <w:rsid w:val="00C81897"/>
    <w:rsid w:val="00C8689C"/>
    <w:rsid w:val="00CA3A6A"/>
    <w:rsid w:val="00CE105C"/>
    <w:rsid w:val="00D0265B"/>
    <w:rsid w:val="00D0686A"/>
    <w:rsid w:val="00D41DEF"/>
    <w:rsid w:val="00D47738"/>
    <w:rsid w:val="00D51205"/>
    <w:rsid w:val="00D57716"/>
    <w:rsid w:val="00D67AC4"/>
    <w:rsid w:val="00D72E20"/>
    <w:rsid w:val="00D734A3"/>
    <w:rsid w:val="00D9092D"/>
    <w:rsid w:val="00D979DD"/>
    <w:rsid w:val="00DA4650"/>
    <w:rsid w:val="00DB49F4"/>
    <w:rsid w:val="00DB5F2F"/>
    <w:rsid w:val="00DC1DE7"/>
    <w:rsid w:val="00E43DE3"/>
    <w:rsid w:val="00E45868"/>
    <w:rsid w:val="00E84BDE"/>
    <w:rsid w:val="00EA5F2E"/>
    <w:rsid w:val="00EB4FF5"/>
    <w:rsid w:val="00EC6970"/>
    <w:rsid w:val="00ED2398"/>
    <w:rsid w:val="00ED29E0"/>
    <w:rsid w:val="00EF2A44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9E0"/>
    <w:rsid w:val="00F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robert@astate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tate.edu/a/registrar/students/bulleti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astate.edu/a/registrar/students/bulletin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D2AC6B7D28F640B4BA1C8596DBF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B5B3-C342-4D29-81CD-9F8865EE3498}"/>
      </w:docPartPr>
      <w:docPartBody>
        <w:p w:rsidR="00795998" w:rsidRDefault="001C209A" w:rsidP="001C209A">
          <w:pPr>
            <w:pStyle w:val="D2AC6B7D28F640B4BA1C8596DBF2DFDB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404FF64AEF147619B65411B9208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1BE2-06EE-4621-BC41-4CF05D7A16BF}"/>
      </w:docPartPr>
      <w:docPartBody>
        <w:p w:rsidR="00795998" w:rsidRDefault="001C209A" w:rsidP="001C209A">
          <w:pPr>
            <w:pStyle w:val="7404FF64AEF147619B65411B9208022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87483FA7F2549D2A332BD355CE91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0C4FE-864E-4A4B-A49F-A28487AF41FD}"/>
      </w:docPartPr>
      <w:docPartBody>
        <w:p w:rsidR="00795998" w:rsidRDefault="001C209A" w:rsidP="001C209A">
          <w:pPr>
            <w:pStyle w:val="987483FA7F2549D2A332BD355CE915A1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C47792742C74F309451C66BDED08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52C7B-4DAD-4C95-B255-AF6229C306F4}"/>
      </w:docPartPr>
      <w:docPartBody>
        <w:p w:rsidR="00795998" w:rsidRDefault="001C209A" w:rsidP="001C209A">
          <w:pPr>
            <w:pStyle w:val="3C47792742C74F309451C66BDED08312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0906D955B2E4349B3600BD7F9618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4B74-96B8-4559-951F-5D13A334A1D6}"/>
      </w:docPartPr>
      <w:docPartBody>
        <w:p w:rsidR="00795998" w:rsidRDefault="001C209A" w:rsidP="001C209A">
          <w:pPr>
            <w:pStyle w:val="30906D955B2E4349B3600BD7F961811B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788DF4936095457F83424B0A6DFA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D3257-3679-4C53-862B-7E82F074527B}"/>
      </w:docPartPr>
      <w:docPartBody>
        <w:p w:rsidR="00795998" w:rsidRDefault="001C209A" w:rsidP="001C209A">
          <w:pPr>
            <w:pStyle w:val="788DF4936095457F83424B0A6DFABFA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4160C45D73D53C4BB5CCBE5FF71B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86299-0505-524C-B065-8AE1EFB57288}"/>
      </w:docPartPr>
      <w:docPartBody>
        <w:p w:rsidR="00E07E32" w:rsidRDefault="00AE23B2" w:rsidP="00AE23B2">
          <w:pPr>
            <w:pStyle w:val="4160C45D73D53C4BB5CCBE5FF71B608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43192CED3B8FB34FA5034571371A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6FB8-2B31-D148-B1F2-167388A28F58}"/>
      </w:docPartPr>
      <w:docPartBody>
        <w:p w:rsidR="002717AE" w:rsidRDefault="00E07E32" w:rsidP="00E07E32">
          <w:pPr>
            <w:pStyle w:val="43192CED3B8FB34FA5034571371A51D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8F9113876D2C4845969584751F643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670F-366E-6E4E-89CC-07D06661E3AA}"/>
      </w:docPartPr>
      <w:docPartBody>
        <w:p w:rsidR="0038082A" w:rsidRDefault="002717AE" w:rsidP="002717AE">
          <w:pPr>
            <w:pStyle w:val="8F9113876D2C4845969584751F64391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4B0808099264076BE5C53649DFD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5249-EDDD-4A24-A173-1BF6909B385D}"/>
      </w:docPartPr>
      <w:docPartBody>
        <w:p w:rsidR="004B4562" w:rsidRDefault="00920DFE" w:rsidP="00920DFE">
          <w:pPr>
            <w:pStyle w:val="64B0808099264076BE5C53649DFDE5FB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D5BC4FC53A5245BDB4F1E719DB929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963B-9F09-4247-9BF3-6C16BA81AC3A}"/>
      </w:docPartPr>
      <w:docPartBody>
        <w:p w:rsidR="003A15C9" w:rsidRDefault="004B4562" w:rsidP="004B4562">
          <w:pPr>
            <w:pStyle w:val="D5BC4FC53A5245BDB4F1E719DB929ED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D9EEC57F1D748C6958338AB7E2AC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09D0-FC24-42C0-ACB9-39FD9826F284}"/>
      </w:docPartPr>
      <w:docPartBody>
        <w:p w:rsidR="003A15C9" w:rsidRDefault="004B4562" w:rsidP="004B4562">
          <w:pPr>
            <w:pStyle w:val="3D9EEC57F1D748C6958338AB7E2ACAA8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1B45B5"/>
    <w:rsid w:val="001C209A"/>
    <w:rsid w:val="00214B2F"/>
    <w:rsid w:val="002717AE"/>
    <w:rsid w:val="00293FD4"/>
    <w:rsid w:val="002B4884"/>
    <w:rsid w:val="00335A01"/>
    <w:rsid w:val="0038082A"/>
    <w:rsid w:val="00380F18"/>
    <w:rsid w:val="003A15C9"/>
    <w:rsid w:val="003B427F"/>
    <w:rsid w:val="00423F7A"/>
    <w:rsid w:val="004518A2"/>
    <w:rsid w:val="004B4562"/>
    <w:rsid w:val="004B457A"/>
    <w:rsid w:val="004D0057"/>
    <w:rsid w:val="004E1A75"/>
    <w:rsid w:val="005632EE"/>
    <w:rsid w:val="00567276"/>
    <w:rsid w:val="00587536"/>
    <w:rsid w:val="005D5D2F"/>
    <w:rsid w:val="00623293"/>
    <w:rsid w:val="006C0858"/>
    <w:rsid w:val="006C277F"/>
    <w:rsid w:val="00713AC7"/>
    <w:rsid w:val="00795998"/>
    <w:rsid w:val="007F243F"/>
    <w:rsid w:val="0088037B"/>
    <w:rsid w:val="008B419C"/>
    <w:rsid w:val="0090105B"/>
    <w:rsid w:val="00920DFE"/>
    <w:rsid w:val="00922CC2"/>
    <w:rsid w:val="009B1A71"/>
    <w:rsid w:val="009C0E11"/>
    <w:rsid w:val="00A11836"/>
    <w:rsid w:val="00A77AA6"/>
    <w:rsid w:val="00AD11A1"/>
    <w:rsid w:val="00AD5D56"/>
    <w:rsid w:val="00AE23B2"/>
    <w:rsid w:val="00B155E6"/>
    <w:rsid w:val="00B2559E"/>
    <w:rsid w:val="00B46AFF"/>
    <w:rsid w:val="00BA2926"/>
    <w:rsid w:val="00C35680"/>
    <w:rsid w:val="00C97EBA"/>
    <w:rsid w:val="00CD4EF8"/>
    <w:rsid w:val="00E07E32"/>
    <w:rsid w:val="00E223B8"/>
    <w:rsid w:val="00ED2714"/>
    <w:rsid w:val="00F01E3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4562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1182D847D96B49239A3C9F9213B3DEF5">
    <w:name w:val="1182D847D96B49239A3C9F9213B3DEF5"/>
    <w:rsid w:val="0090105B"/>
  </w:style>
  <w:style w:type="paragraph" w:customStyle="1" w:styleId="C263D3AAE1D64C80BAD3D36BFC86012A">
    <w:name w:val="C263D3AAE1D64C80BAD3D36BFC86012A"/>
    <w:rsid w:val="0090105B"/>
  </w:style>
  <w:style w:type="paragraph" w:customStyle="1" w:styleId="6B836A6412E24B29900BDB1342DC1F8B">
    <w:name w:val="6B836A6412E24B29900BDB1342DC1F8B"/>
    <w:rsid w:val="00713AC7"/>
  </w:style>
  <w:style w:type="paragraph" w:customStyle="1" w:styleId="C1D55687F2614D119953A4490027FD0D">
    <w:name w:val="C1D55687F2614D119953A4490027FD0D"/>
    <w:rsid w:val="00713AC7"/>
  </w:style>
  <w:style w:type="paragraph" w:customStyle="1" w:styleId="39F9A31BE7DE4B97B17BF19C579DD362">
    <w:name w:val="39F9A31BE7DE4B97B17BF19C579DD362"/>
    <w:rsid w:val="00713AC7"/>
  </w:style>
  <w:style w:type="paragraph" w:customStyle="1" w:styleId="3756B3E1B7044B478A44426B350A6920">
    <w:name w:val="3756B3E1B7044B478A44426B350A6920"/>
    <w:rsid w:val="00713AC7"/>
  </w:style>
  <w:style w:type="paragraph" w:customStyle="1" w:styleId="3983A1F54F254BF0966DBA323878F218">
    <w:name w:val="3983A1F54F254BF0966DBA323878F218"/>
    <w:rsid w:val="00713AC7"/>
  </w:style>
  <w:style w:type="paragraph" w:customStyle="1" w:styleId="B733912CCDF5455CA4C3384C2B77ADAF">
    <w:name w:val="B733912CCDF5455CA4C3384C2B77ADAF"/>
    <w:rsid w:val="00713AC7"/>
  </w:style>
  <w:style w:type="paragraph" w:customStyle="1" w:styleId="88158AEABF06491EB067B1AED1802042">
    <w:name w:val="88158AEABF06491EB067B1AED1802042"/>
    <w:rsid w:val="00713AC7"/>
  </w:style>
  <w:style w:type="paragraph" w:customStyle="1" w:styleId="7F9C40FC48B24372A571D69B898D79A6">
    <w:name w:val="7F9C40FC48B24372A571D69B898D79A6"/>
    <w:rsid w:val="00713AC7"/>
  </w:style>
  <w:style w:type="paragraph" w:customStyle="1" w:styleId="3BD17DC6AE134AF49514949B70F067B6">
    <w:name w:val="3BD17DC6AE134AF49514949B70F067B6"/>
    <w:rsid w:val="00713AC7"/>
  </w:style>
  <w:style w:type="paragraph" w:customStyle="1" w:styleId="955195BFFB024959A9168A57BA10C2C9">
    <w:name w:val="955195BFFB024959A9168A57BA10C2C9"/>
    <w:rsid w:val="00713AC7"/>
  </w:style>
  <w:style w:type="paragraph" w:customStyle="1" w:styleId="1C99ED15A11B4300B081EFCBA30BB133">
    <w:name w:val="1C99ED15A11B4300B081EFCBA30BB133"/>
    <w:rsid w:val="00713AC7"/>
  </w:style>
  <w:style w:type="paragraph" w:customStyle="1" w:styleId="4496189B428F46019DD7F7051E87A865">
    <w:name w:val="4496189B428F46019DD7F7051E87A865"/>
    <w:rsid w:val="00713AC7"/>
  </w:style>
  <w:style w:type="paragraph" w:customStyle="1" w:styleId="8A72E6FF871B41C091F37268B0477755">
    <w:name w:val="8A72E6FF871B41C091F37268B0477755"/>
    <w:rsid w:val="00713AC7"/>
  </w:style>
  <w:style w:type="paragraph" w:customStyle="1" w:styleId="BFF53ADBEC25430583A9BBED2B3C9DF5">
    <w:name w:val="BFF53ADBEC25430583A9BBED2B3C9DF5"/>
    <w:rsid w:val="00713AC7"/>
  </w:style>
  <w:style w:type="paragraph" w:customStyle="1" w:styleId="1E7F6086338346109A78F5B091D02706">
    <w:name w:val="1E7F6086338346109A78F5B091D02706"/>
    <w:rsid w:val="00713AC7"/>
  </w:style>
  <w:style w:type="paragraph" w:customStyle="1" w:styleId="7DE9CBA1755B43CAAF8F4369BED51F0E">
    <w:name w:val="7DE9CBA1755B43CAAF8F4369BED51F0E"/>
    <w:rsid w:val="00713AC7"/>
  </w:style>
  <w:style w:type="paragraph" w:customStyle="1" w:styleId="19B50F9828A04BD799F1556A65A17AC1">
    <w:name w:val="19B50F9828A04BD799F1556A65A17AC1"/>
    <w:rsid w:val="00713AC7"/>
  </w:style>
  <w:style w:type="paragraph" w:customStyle="1" w:styleId="2EA6E03069F1492FB7B216D09B700FDE">
    <w:name w:val="2EA6E03069F1492FB7B216D09B700FDE"/>
    <w:rsid w:val="00713AC7"/>
  </w:style>
  <w:style w:type="paragraph" w:customStyle="1" w:styleId="B4B6DCEA7ACF48C7A26C60BF84D151A2">
    <w:name w:val="B4B6DCEA7ACF48C7A26C60BF84D151A2"/>
    <w:rsid w:val="00713AC7"/>
  </w:style>
  <w:style w:type="paragraph" w:customStyle="1" w:styleId="FF2D120751FF40F9A62D54F469778C3F">
    <w:name w:val="FF2D120751FF40F9A62D54F469778C3F"/>
    <w:rsid w:val="00713AC7"/>
  </w:style>
  <w:style w:type="paragraph" w:customStyle="1" w:styleId="4E3BCF658DAD4C91AE81CDE79FA91DBE">
    <w:name w:val="4E3BCF658DAD4C91AE81CDE79FA91DBE"/>
    <w:rsid w:val="00713AC7"/>
  </w:style>
  <w:style w:type="paragraph" w:customStyle="1" w:styleId="DF852D3701E1444B86D5D1F69F82D2A4">
    <w:name w:val="DF852D3701E1444B86D5D1F69F82D2A4"/>
    <w:rsid w:val="00713AC7"/>
  </w:style>
  <w:style w:type="paragraph" w:customStyle="1" w:styleId="789B81047A8445F384D83B577A6575C6">
    <w:name w:val="789B81047A8445F384D83B577A6575C6"/>
    <w:rsid w:val="00713AC7"/>
  </w:style>
  <w:style w:type="paragraph" w:customStyle="1" w:styleId="B45372C9A1CD45F294434FC04BDFD041">
    <w:name w:val="B45372C9A1CD45F294434FC04BDFD041"/>
    <w:rsid w:val="00713AC7"/>
  </w:style>
  <w:style w:type="paragraph" w:customStyle="1" w:styleId="F1B774FF7A4F4C7598A64A0789C03745">
    <w:name w:val="F1B774FF7A4F4C7598A64A0789C03745"/>
    <w:rsid w:val="00713AC7"/>
  </w:style>
  <w:style w:type="paragraph" w:customStyle="1" w:styleId="82BFD1B9618549938761E68B85262877">
    <w:name w:val="82BFD1B9618549938761E68B85262877"/>
    <w:rsid w:val="00713AC7"/>
  </w:style>
  <w:style w:type="paragraph" w:customStyle="1" w:styleId="FF98D07E585449BAB8881FC82E660C4D">
    <w:name w:val="FF98D07E585449BAB8881FC82E660C4D"/>
    <w:rsid w:val="00713AC7"/>
  </w:style>
  <w:style w:type="paragraph" w:customStyle="1" w:styleId="484FD8E4733E46038D3B87AA29A3AB69">
    <w:name w:val="484FD8E4733E46038D3B87AA29A3AB69"/>
    <w:rsid w:val="00713AC7"/>
  </w:style>
  <w:style w:type="paragraph" w:customStyle="1" w:styleId="C3D298FF11CF4C0E8F4562CE33C50C84">
    <w:name w:val="C3D298FF11CF4C0E8F4562CE33C50C84"/>
    <w:rsid w:val="00713AC7"/>
  </w:style>
  <w:style w:type="paragraph" w:customStyle="1" w:styleId="8161072337FE45DCB2E5D34D863DB528">
    <w:name w:val="8161072337FE45DCB2E5D34D863DB528"/>
    <w:rsid w:val="00713AC7"/>
  </w:style>
  <w:style w:type="paragraph" w:customStyle="1" w:styleId="FCD466F18ECE4D85ACF02AEF6BCD0B91">
    <w:name w:val="FCD466F18ECE4D85ACF02AEF6BCD0B91"/>
    <w:rsid w:val="00713AC7"/>
  </w:style>
  <w:style w:type="paragraph" w:customStyle="1" w:styleId="2182F160A65C40D3AB856E753A4E745F">
    <w:name w:val="2182F160A65C40D3AB856E753A4E745F"/>
    <w:rsid w:val="00713AC7"/>
  </w:style>
  <w:style w:type="paragraph" w:customStyle="1" w:styleId="0615C03D11FB4FE485033E02FDD97EA7">
    <w:name w:val="0615C03D11FB4FE485033E02FDD97EA7"/>
    <w:rsid w:val="00713AC7"/>
  </w:style>
  <w:style w:type="paragraph" w:customStyle="1" w:styleId="14CC4AA2296443379554D0B656550F24">
    <w:name w:val="14CC4AA2296443379554D0B656550F24"/>
    <w:rsid w:val="00713AC7"/>
  </w:style>
  <w:style w:type="paragraph" w:customStyle="1" w:styleId="30B4D5E445694735AD0305EA398AD09F">
    <w:name w:val="30B4D5E445694735AD0305EA398AD09F"/>
    <w:rsid w:val="00713AC7"/>
  </w:style>
  <w:style w:type="paragraph" w:customStyle="1" w:styleId="94575FE83FED4393BEDECE6DAF4D129F">
    <w:name w:val="94575FE83FED4393BEDECE6DAF4D129F"/>
    <w:rsid w:val="00713AC7"/>
  </w:style>
  <w:style w:type="paragraph" w:customStyle="1" w:styleId="11B0C77B392546BCA30085844CC2A1FE">
    <w:name w:val="11B0C77B392546BCA30085844CC2A1FE"/>
    <w:rsid w:val="00713AC7"/>
  </w:style>
  <w:style w:type="paragraph" w:customStyle="1" w:styleId="043B98993E8145839A634E1541EAF258">
    <w:name w:val="043B98993E8145839A634E1541EAF258"/>
    <w:rsid w:val="00713AC7"/>
  </w:style>
  <w:style w:type="paragraph" w:customStyle="1" w:styleId="CA995406AE934DBC9942E8EB064D09BF">
    <w:name w:val="CA995406AE934DBC9942E8EB064D09BF"/>
    <w:rsid w:val="00713AC7"/>
  </w:style>
  <w:style w:type="paragraph" w:customStyle="1" w:styleId="6B836A6412E24B29900BDB1342DC1F8B1">
    <w:name w:val="6B836A6412E24B29900BDB1342DC1F8B1"/>
    <w:rsid w:val="00713AC7"/>
    <w:rPr>
      <w:rFonts w:eastAsiaTheme="minorHAnsi"/>
    </w:rPr>
  </w:style>
  <w:style w:type="paragraph" w:customStyle="1" w:styleId="C1D55687F2614D119953A4490027FD0D1">
    <w:name w:val="C1D55687F2614D119953A4490027FD0D1"/>
    <w:rsid w:val="00713AC7"/>
    <w:rPr>
      <w:rFonts w:eastAsiaTheme="minorHAnsi"/>
    </w:rPr>
  </w:style>
  <w:style w:type="paragraph" w:customStyle="1" w:styleId="39F9A31BE7DE4B97B17BF19C579DD3621">
    <w:name w:val="39F9A31BE7DE4B97B17BF19C579DD3621"/>
    <w:rsid w:val="00713AC7"/>
    <w:rPr>
      <w:rFonts w:eastAsiaTheme="minorHAnsi"/>
    </w:rPr>
  </w:style>
  <w:style w:type="paragraph" w:customStyle="1" w:styleId="3983A1F54F254BF0966DBA323878F2181">
    <w:name w:val="3983A1F54F254BF0966DBA323878F2181"/>
    <w:rsid w:val="00713AC7"/>
    <w:rPr>
      <w:rFonts w:eastAsiaTheme="minorHAnsi"/>
    </w:rPr>
  </w:style>
  <w:style w:type="paragraph" w:customStyle="1" w:styleId="B733912CCDF5455CA4C3384C2B77ADAF1">
    <w:name w:val="B733912CCDF5455CA4C3384C2B77ADAF1"/>
    <w:rsid w:val="00713AC7"/>
    <w:rPr>
      <w:rFonts w:eastAsiaTheme="minorHAnsi"/>
    </w:rPr>
  </w:style>
  <w:style w:type="paragraph" w:customStyle="1" w:styleId="7F9C40FC48B24372A571D69B898D79A61">
    <w:name w:val="7F9C40FC48B24372A571D69B898D79A61"/>
    <w:rsid w:val="00713AC7"/>
    <w:rPr>
      <w:rFonts w:eastAsiaTheme="minorHAnsi"/>
    </w:rPr>
  </w:style>
  <w:style w:type="paragraph" w:customStyle="1" w:styleId="3BD17DC6AE134AF49514949B70F067B61">
    <w:name w:val="3BD17DC6AE134AF49514949B70F067B61"/>
    <w:rsid w:val="00713AC7"/>
    <w:rPr>
      <w:rFonts w:eastAsiaTheme="minorHAnsi"/>
    </w:rPr>
  </w:style>
  <w:style w:type="paragraph" w:customStyle="1" w:styleId="1C99ED15A11B4300B081EFCBA30BB1331">
    <w:name w:val="1C99ED15A11B4300B081EFCBA30BB1331"/>
    <w:rsid w:val="00713AC7"/>
    <w:rPr>
      <w:rFonts w:eastAsiaTheme="minorHAnsi"/>
    </w:rPr>
  </w:style>
  <w:style w:type="paragraph" w:customStyle="1" w:styleId="4496189B428F46019DD7F7051E87A8651">
    <w:name w:val="4496189B428F46019DD7F7051E87A8651"/>
    <w:rsid w:val="00713AC7"/>
    <w:rPr>
      <w:rFonts w:eastAsiaTheme="minorHAnsi"/>
    </w:rPr>
  </w:style>
  <w:style w:type="paragraph" w:customStyle="1" w:styleId="BFF53ADBEC25430583A9BBED2B3C9DF51">
    <w:name w:val="BFF53ADBEC25430583A9BBED2B3C9DF51"/>
    <w:rsid w:val="00713AC7"/>
    <w:rPr>
      <w:rFonts w:eastAsiaTheme="minorHAnsi"/>
    </w:rPr>
  </w:style>
  <w:style w:type="paragraph" w:customStyle="1" w:styleId="1E7F6086338346109A78F5B091D027061">
    <w:name w:val="1E7F6086338346109A78F5B091D027061"/>
    <w:rsid w:val="00713AC7"/>
    <w:rPr>
      <w:rFonts w:eastAsiaTheme="minorHAnsi"/>
    </w:rPr>
  </w:style>
  <w:style w:type="paragraph" w:customStyle="1" w:styleId="19B50F9828A04BD799F1556A65A17AC11">
    <w:name w:val="19B50F9828A04BD799F1556A65A17AC11"/>
    <w:rsid w:val="00713AC7"/>
    <w:rPr>
      <w:rFonts w:eastAsiaTheme="minorHAnsi"/>
    </w:rPr>
  </w:style>
  <w:style w:type="paragraph" w:customStyle="1" w:styleId="2EA6E03069F1492FB7B216D09B700FDE1">
    <w:name w:val="2EA6E03069F1492FB7B216D09B700FDE1"/>
    <w:rsid w:val="00713AC7"/>
    <w:rPr>
      <w:rFonts w:eastAsiaTheme="minorHAnsi"/>
    </w:rPr>
  </w:style>
  <w:style w:type="paragraph" w:customStyle="1" w:styleId="FF2D120751FF40F9A62D54F469778C3F1">
    <w:name w:val="FF2D120751FF40F9A62D54F469778C3F1"/>
    <w:rsid w:val="00713AC7"/>
    <w:rPr>
      <w:rFonts w:eastAsiaTheme="minorHAnsi"/>
    </w:rPr>
  </w:style>
  <w:style w:type="paragraph" w:customStyle="1" w:styleId="4E3BCF658DAD4C91AE81CDE79FA91DBE1">
    <w:name w:val="4E3BCF658DAD4C91AE81CDE79FA91DBE1"/>
    <w:rsid w:val="00713AC7"/>
    <w:rPr>
      <w:rFonts w:eastAsiaTheme="minorHAnsi"/>
    </w:rPr>
  </w:style>
  <w:style w:type="paragraph" w:customStyle="1" w:styleId="789B81047A8445F384D83B577A6575C61">
    <w:name w:val="789B81047A8445F384D83B577A6575C61"/>
    <w:rsid w:val="00713AC7"/>
    <w:rPr>
      <w:rFonts w:eastAsiaTheme="minorHAnsi"/>
    </w:rPr>
  </w:style>
  <w:style w:type="paragraph" w:customStyle="1" w:styleId="B45372C9A1CD45F294434FC04BDFD0411">
    <w:name w:val="B45372C9A1CD45F294434FC04BDFD0411"/>
    <w:rsid w:val="00713AC7"/>
    <w:rPr>
      <w:rFonts w:eastAsiaTheme="minorHAnsi"/>
    </w:rPr>
  </w:style>
  <w:style w:type="paragraph" w:customStyle="1" w:styleId="82BFD1B9618549938761E68B852628771">
    <w:name w:val="82BFD1B9618549938761E68B852628771"/>
    <w:rsid w:val="00713AC7"/>
    <w:rPr>
      <w:rFonts w:eastAsiaTheme="minorHAnsi"/>
    </w:rPr>
  </w:style>
  <w:style w:type="paragraph" w:customStyle="1" w:styleId="FF98D07E585449BAB8881FC82E660C4D1">
    <w:name w:val="FF98D07E585449BAB8881FC82E660C4D1"/>
    <w:rsid w:val="00713AC7"/>
    <w:rPr>
      <w:rFonts w:eastAsiaTheme="minorHAnsi"/>
    </w:rPr>
  </w:style>
  <w:style w:type="paragraph" w:customStyle="1" w:styleId="484FD8E4733E46038D3B87AA29A3AB691">
    <w:name w:val="484FD8E4733E46038D3B87AA29A3AB691"/>
    <w:rsid w:val="00713AC7"/>
    <w:rPr>
      <w:rFonts w:eastAsiaTheme="minorHAnsi"/>
    </w:rPr>
  </w:style>
  <w:style w:type="paragraph" w:customStyle="1" w:styleId="C3D298FF11CF4C0E8F4562CE33C50C841">
    <w:name w:val="C3D298FF11CF4C0E8F4562CE33C50C841"/>
    <w:rsid w:val="00713AC7"/>
    <w:rPr>
      <w:rFonts w:eastAsiaTheme="minorHAnsi"/>
    </w:rPr>
  </w:style>
  <w:style w:type="paragraph" w:customStyle="1" w:styleId="8161072337FE45DCB2E5D34D863DB5281">
    <w:name w:val="8161072337FE45DCB2E5D34D863DB5281"/>
    <w:rsid w:val="00713AC7"/>
    <w:rPr>
      <w:rFonts w:eastAsiaTheme="minorHAnsi"/>
    </w:rPr>
  </w:style>
  <w:style w:type="paragraph" w:customStyle="1" w:styleId="2182F160A65C40D3AB856E753A4E745F1">
    <w:name w:val="2182F160A65C40D3AB856E753A4E745F1"/>
    <w:rsid w:val="00713AC7"/>
    <w:rPr>
      <w:rFonts w:eastAsiaTheme="minorHAnsi"/>
    </w:rPr>
  </w:style>
  <w:style w:type="paragraph" w:customStyle="1" w:styleId="0615C03D11FB4FE485033E02FDD97EA71">
    <w:name w:val="0615C03D11FB4FE485033E02FDD97EA71"/>
    <w:rsid w:val="00713AC7"/>
    <w:rPr>
      <w:rFonts w:eastAsiaTheme="minorHAnsi"/>
    </w:rPr>
  </w:style>
  <w:style w:type="paragraph" w:customStyle="1" w:styleId="14CC4AA2296443379554D0B656550F241">
    <w:name w:val="14CC4AA2296443379554D0B656550F241"/>
    <w:rsid w:val="00713AC7"/>
    <w:rPr>
      <w:rFonts w:eastAsiaTheme="minorHAnsi"/>
    </w:rPr>
  </w:style>
  <w:style w:type="paragraph" w:customStyle="1" w:styleId="043B98993E8145839A634E1541EAF2581">
    <w:name w:val="043B98993E8145839A634E1541EAF2581"/>
    <w:rsid w:val="00713AC7"/>
    <w:rPr>
      <w:rFonts w:eastAsiaTheme="minorHAnsi"/>
    </w:rPr>
  </w:style>
  <w:style w:type="paragraph" w:customStyle="1" w:styleId="30B4D5E445694735AD0305EA398AD09F1">
    <w:name w:val="30B4D5E445694735AD0305EA398AD09F1"/>
    <w:rsid w:val="00713AC7"/>
    <w:rPr>
      <w:rFonts w:eastAsiaTheme="minorHAnsi"/>
    </w:rPr>
  </w:style>
  <w:style w:type="paragraph" w:customStyle="1" w:styleId="CA995406AE934DBC9942E8EB064D09BF1">
    <w:name w:val="CA995406AE934DBC9942E8EB064D09BF1"/>
    <w:rsid w:val="00713AC7"/>
    <w:rPr>
      <w:rFonts w:eastAsiaTheme="minorHAnsi"/>
    </w:rPr>
  </w:style>
  <w:style w:type="paragraph" w:customStyle="1" w:styleId="11B0C77B392546BCA30085844CC2A1FE1">
    <w:name w:val="11B0C77B392546BCA30085844CC2A1FE1"/>
    <w:rsid w:val="00713AC7"/>
    <w:rPr>
      <w:rFonts w:eastAsiaTheme="minorHAnsi"/>
    </w:rPr>
  </w:style>
  <w:style w:type="paragraph" w:customStyle="1" w:styleId="EACE242201AA4078B779B8DD8741DE02">
    <w:name w:val="EACE242201AA4078B779B8DD8741DE02"/>
    <w:rsid w:val="00713AC7"/>
    <w:rPr>
      <w:rFonts w:eastAsiaTheme="minorHAnsi"/>
    </w:rPr>
  </w:style>
  <w:style w:type="paragraph" w:customStyle="1" w:styleId="6B836A6412E24B29900BDB1342DC1F8B2">
    <w:name w:val="6B836A6412E24B29900BDB1342DC1F8B2"/>
    <w:rsid w:val="00713AC7"/>
    <w:rPr>
      <w:rFonts w:eastAsiaTheme="minorHAnsi"/>
    </w:rPr>
  </w:style>
  <w:style w:type="paragraph" w:customStyle="1" w:styleId="C1D55687F2614D119953A4490027FD0D2">
    <w:name w:val="C1D55687F2614D119953A4490027FD0D2"/>
    <w:rsid w:val="00713AC7"/>
    <w:rPr>
      <w:rFonts w:eastAsiaTheme="minorHAnsi"/>
    </w:rPr>
  </w:style>
  <w:style w:type="paragraph" w:customStyle="1" w:styleId="39F9A31BE7DE4B97B17BF19C579DD3622">
    <w:name w:val="39F9A31BE7DE4B97B17BF19C579DD3622"/>
    <w:rsid w:val="00713AC7"/>
    <w:rPr>
      <w:rFonts w:eastAsiaTheme="minorHAnsi"/>
    </w:rPr>
  </w:style>
  <w:style w:type="paragraph" w:customStyle="1" w:styleId="3983A1F54F254BF0966DBA323878F2182">
    <w:name w:val="3983A1F54F254BF0966DBA323878F2182"/>
    <w:rsid w:val="00713AC7"/>
    <w:rPr>
      <w:rFonts w:eastAsiaTheme="minorHAnsi"/>
    </w:rPr>
  </w:style>
  <w:style w:type="paragraph" w:customStyle="1" w:styleId="B733912CCDF5455CA4C3384C2B77ADAF2">
    <w:name w:val="B733912CCDF5455CA4C3384C2B77ADAF2"/>
    <w:rsid w:val="00713AC7"/>
    <w:rPr>
      <w:rFonts w:eastAsiaTheme="minorHAnsi"/>
    </w:rPr>
  </w:style>
  <w:style w:type="paragraph" w:customStyle="1" w:styleId="7F9C40FC48B24372A571D69B898D79A62">
    <w:name w:val="7F9C40FC48B24372A571D69B898D79A62"/>
    <w:rsid w:val="00713AC7"/>
    <w:rPr>
      <w:rFonts w:eastAsiaTheme="minorHAnsi"/>
    </w:rPr>
  </w:style>
  <w:style w:type="paragraph" w:customStyle="1" w:styleId="3BD17DC6AE134AF49514949B70F067B62">
    <w:name w:val="3BD17DC6AE134AF49514949B70F067B62"/>
    <w:rsid w:val="00713AC7"/>
    <w:rPr>
      <w:rFonts w:eastAsiaTheme="minorHAnsi"/>
    </w:rPr>
  </w:style>
  <w:style w:type="paragraph" w:customStyle="1" w:styleId="1C99ED15A11B4300B081EFCBA30BB1332">
    <w:name w:val="1C99ED15A11B4300B081EFCBA30BB1332"/>
    <w:rsid w:val="00713AC7"/>
    <w:rPr>
      <w:rFonts w:eastAsiaTheme="minorHAnsi"/>
    </w:rPr>
  </w:style>
  <w:style w:type="paragraph" w:customStyle="1" w:styleId="4496189B428F46019DD7F7051E87A8652">
    <w:name w:val="4496189B428F46019DD7F7051E87A8652"/>
    <w:rsid w:val="00713AC7"/>
    <w:rPr>
      <w:rFonts w:eastAsiaTheme="minorHAnsi"/>
    </w:rPr>
  </w:style>
  <w:style w:type="paragraph" w:customStyle="1" w:styleId="BFF53ADBEC25430583A9BBED2B3C9DF52">
    <w:name w:val="BFF53ADBEC25430583A9BBED2B3C9DF52"/>
    <w:rsid w:val="00713AC7"/>
    <w:rPr>
      <w:rFonts w:eastAsiaTheme="minorHAnsi"/>
    </w:rPr>
  </w:style>
  <w:style w:type="paragraph" w:customStyle="1" w:styleId="1E7F6086338346109A78F5B091D027062">
    <w:name w:val="1E7F6086338346109A78F5B091D027062"/>
    <w:rsid w:val="00713AC7"/>
    <w:rPr>
      <w:rFonts w:eastAsiaTheme="minorHAnsi"/>
    </w:rPr>
  </w:style>
  <w:style w:type="paragraph" w:customStyle="1" w:styleId="19B50F9828A04BD799F1556A65A17AC12">
    <w:name w:val="19B50F9828A04BD799F1556A65A17AC12"/>
    <w:rsid w:val="00713AC7"/>
    <w:rPr>
      <w:rFonts w:eastAsiaTheme="minorHAnsi"/>
    </w:rPr>
  </w:style>
  <w:style w:type="paragraph" w:customStyle="1" w:styleId="2EA6E03069F1492FB7B216D09B700FDE2">
    <w:name w:val="2EA6E03069F1492FB7B216D09B700FDE2"/>
    <w:rsid w:val="00713AC7"/>
    <w:rPr>
      <w:rFonts w:eastAsiaTheme="minorHAnsi"/>
    </w:rPr>
  </w:style>
  <w:style w:type="paragraph" w:customStyle="1" w:styleId="FF2D120751FF40F9A62D54F469778C3F2">
    <w:name w:val="FF2D120751FF40F9A62D54F469778C3F2"/>
    <w:rsid w:val="00713AC7"/>
    <w:rPr>
      <w:rFonts w:eastAsiaTheme="minorHAnsi"/>
    </w:rPr>
  </w:style>
  <w:style w:type="paragraph" w:customStyle="1" w:styleId="4E3BCF658DAD4C91AE81CDE79FA91DBE2">
    <w:name w:val="4E3BCF658DAD4C91AE81CDE79FA91DBE2"/>
    <w:rsid w:val="00713AC7"/>
    <w:rPr>
      <w:rFonts w:eastAsiaTheme="minorHAnsi"/>
    </w:rPr>
  </w:style>
  <w:style w:type="paragraph" w:customStyle="1" w:styleId="789B81047A8445F384D83B577A6575C62">
    <w:name w:val="789B81047A8445F384D83B577A6575C62"/>
    <w:rsid w:val="00713AC7"/>
    <w:rPr>
      <w:rFonts w:eastAsiaTheme="minorHAnsi"/>
    </w:rPr>
  </w:style>
  <w:style w:type="paragraph" w:customStyle="1" w:styleId="B45372C9A1CD45F294434FC04BDFD0412">
    <w:name w:val="B45372C9A1CD45F294434FC04BDFD0412"/>
    <w:rsid w:val="00713AC7"/>
    <w:rPr>
      <w:rFonts w:eastAsiaTheme="minorHAnsi"/>
    </w:rPr>
  </w:style>
  <w:style w:type="paragraph" w:customStyle="1" w:styleId="82BFD1B9618549938761E68B852628772">
    <w:name w:val="82BFD1B9618549938761E68B852628772"/>
    <w:rsid w:val="00713AC7"/>
    <w:rPr>
      <w:rFonts w:eastAsiaTheme="minorHAnsi"/>
    </w:rPr>
  </w:style>
  <w:style w:type="paragraph" w:customStyle="1" w:styleId="FF98D07E585449BAB8881FC82E660C4D2">
    <w:name w:val="FF98D07E585449BAB8881FC82E660C4D2"/>
    <w:rsid w:val="00713AC7"/>
    <w:rPr>
      <w:rFonts w:eastAsiaTheme="minorHAnsi"/>
    </w:rPr>
  </w:style>
  <w:style w:type="paragraph" w:customStyle="1" w:styleId="484FD8E4733E46038D3B87AA29A3AB692">
    <w:name w:val="484FD8E4733E46038D3B87AA29A3AB692"/>
    <w:rsid w:val="00713AC7"/>
    <w:rPr>
      <w:rFonts w:eastAsiaTheme="minorHAnsi"/>
    </w:rPr>
  </w:style>
  <w:style w:type="paragraph" w:customStyle="1" w:styleId="C3D298FF11CF4C0E8F4562CE33C50C842">
    <w:name w:val="C3D298FF11CF4C0E8F4562CE33C50C842"/>
    <w:rsid w:val="00713AC7"/>
    <w:rPr>
      <w:rFonts w:eastAsiaTheme="minorHAnsi"/>
    </w:rPr>
  </w:style>
  <w:style w:type="paragraph" w:customStyle="1" w:styleId="8161072337FE45DCB2E5D34D863DB5282">
    <w:name w:val="8161072337FE45DCB2E5D34D863DB5282"/>
    <w:rsid w:val="00713AC7"/>
    <w:rPr>
      <w:rFonts w:eastAsiaTheme="minorHAnsi"/>
    </w:rPr>
  </w:style>
  <w:style w:type="paragraph" w:customStyle="1" w:styleId="2182F160A65C40D3AB856E753A4E745F2">
    <w:name w:val="2182F160A65C40D3AB856E753A4E745F2"/>
    <w:rsid w:val="00713AC7"/>
    <w:rPr>
      <w:rFonts w:eastAsiaTheme="minorHAnsi"/>
    </w:rPr>
  </w:style>
  <w:style w:type="paragraph" w:customStyle="1" w:styleId="0615C03D11FB4FE485033E02FDD97EA72">
    <w:name w:val="0615C03D11FB4FE485033E02FDD97EA72"/>
    <w:rsid w:val="00713AC7"/>
    <w:rPr>
      <w:rFonts w:eastAsiaTheme="minorHAnsi"/>
    </w:rPr>
  </w:style>
  <w:style w:type="paragraph" w:customStyle="1" w:styleId="14CC4AA2296443379554D0B656550F242">
    <w:name w:val="14CC4AA2296443379554D0B656550F242"/>
    <w:rsid w:val="00713AC7"/>
    <w:rPr>
      <w:rFonts w:eastAsiaTheme="minorHAnsi"/>
    </w:rPr>
  </w:style>
  <w:style w:type="paragraph" w:customStyle="1" w:styleId="043B98993E8145839A634E1541EAF2582">
    <w:name w:val="043B98993E8145839A634E1541EAF2582"/>
    <w:rsid w:val="00713AC7"/>
    <w:rPr>
      <w:rFonts w:eastAsiaTheme="minorHAnsi"/>
    </w:rPr>
  </w:style>
  <w:style w:type="paragraph" w:customStyle="1" w:styleId="30B4D5E445694735AD0305EA398AD09F2">
    <w:name w:val="30B4D5E445694735AD0305EA398AD09F2"/>
    <w:rsid w:val="00713AC7"/>
    <w:rPr>
      <w:rFonts w:eastAsiaTheme="minorHAnsi"/>
    </w:rPr>
  </w:style>
  <w:style w:type="paragraph" w:customStyle="1" w:styleId="CA995406AE934DBC9942E8EB064D09BF2">
    <w:name w:val="CA995406AE934DBC9942E8EB064D09BF2"/>
    <w:rsid w:val="00713AC7"/>
    <w:rPr>
      <w:rFonts w:eastAsiaTheme="minorHAnsi"/>
    </w:rPr>
  </w:style>
  <w:style w:type="paragraph" w:customStyle="1" w:styleId="11B0C77B392546BCA30085844CC2A1FE2">
    <w:name w:val="11B0C77B392546BCA30085844CC2A1FE2"/>
    <w:rsid w:val="00713AC7"/>
    <w:rPr>
      <w:rFonts w:eastAsiaTheme="minorHAnsi"/>
    </w:rPr>
  </w:style>
  <w:style w:type="paragraph" w:customStyle="1" w:styleId="EACE242201AA4078B779B8DD8741DE021">
    <w:name w:val="EACE242201AA4078B779B8DD8741DE021"/>
    <w:rsid w:val="00713AC7"/>
    <w:rPr>
      <w:rFonts w:eastAsiaTheme="minorHAnsi"/>
    </w:rPr>
  </w:style>
  <w:style w:type="paragraph" w:customStyle="1" w:styleId="17642A28A16C4D1DB5A8332A4CE949FE">
    <w:name w:val="17642A28A16C4D1DB5A8332A4CE949FE"/>
    <w:rsid w:val="00713AC7"/>
  </w:style>
  <w:style w:type="paragraph" w:customStyle="1" w:styleId="AFF31EAE71614D8987D817B706AF36CF">
    <w:name w:val="AFF31EAE71614D8987D817B706AF36CF"/>
    <w:rsid w:val="00713AC7"/>
  </w:style>
  <w:style w:type="paragraph" w:customStyle="1" w:styleId="6B836A6412E24B29900BDB1342DC1F8B3">
    <w:name w:val="6B836A6412E24B29900BDB1342DC1F8B3"/>
    <w:rsid w:val="00ED2714"/>
    <w:rPr>
      <w:rFonts w:eastAsiaTheme="minorHAnsi"/>
    </w:rPr>
  </w:style>
  <w:style w:type="paragraph" w:customStyle="1" w:styleId="C1D55687F2614D119953A4490027FD0D3">
    <w:name w:val="C1D55687F2614D119953A4490027FD0D3"/>
    <w:rsid w:val="00ED2714"/>
    <w:rPr>
      <w:rFonts w:eastAsiaTheme="minorHAnsi"/>
    </w:rPr>
  </w:style>
  <w:style w:type="paragraph" w:customStyle="1" w:styleId="39F9A31BE7DE4B97B17BF19C579DD3623">
    <w:name w:val="39F9A31BE7DE4B97B17BF19C579DD3623"/>
    <w:rsid w:val="00ED2714"/>
    <w:rPr>
      <w:rFonts w:eastAsiaTheme="minorHAnsi"/>
    </w:rPr>
  </w:style>
  <w:style w:type="paragraph" w:customStyle="1" w:styleId="3983A1F54F254BF0966DBA323878F2183">
    <w:name w:val="3983A1F54F254BF0966DBA323878F2183"/>
    <w:rsid w:val="00ED2714"/>
    <w:rPr>
      <w:rFonts w:eastAsiaTheme="minorHAnsi"/>
    </w:rPr>
  </w:style>
  <w:style w:type="paragraph" w:customStyle="1" w:styleId="B733912CCDF5455CA4C3384C2B77ADAF3">
    <w:name w:val="B733912CCDF5455CA4C3384C2B77ADAF3"/>
    <w:rsid w:val="00ED2714"/>
    <w:rPr>
      <w:rFonts w:eastAsiaTheme="minorHAnsi"/>
    </w:rPr>
  </w:style>
  <w:style w:type="paragraph" w:customStyle="1" w:styleId="7F9C40FC48B24372A571D69B898D79A63">
    <w:name w:val="7F9C40FC48B24372A571D69B898D79A63"/>
    <w:rsid w:val="00ED2714"/>
    <w:rPr>
      <w:rFonts w:eastAsiaTheme="minorHAnsi"/>
    </w:rPr>
  </w:style>
  <w:style w:type="paragraph" w:customStyle="1" w:styleId="3BD17DC6AE134AF49514949B70F067B63">
    <w:name w:val="3BD17DC6AE134AF49514949B70F067B63"/>
    <w:rsid w:val="00ED2714"/>
    <w:rPr>
      <w:rFonts w:eastAsiaTheme="minorHAnsi"/>
    </w:rPr>
  </w:style>
  <w:style w:type="paragraph" w:customStyle="1" w:styleId="1C99ED15A11B4300B081EFCBA30BB1333">
    <w:name w:val="1C99ED15A11B4300B081EFCBA30BB1333"/>
    <w:rsid w:val="00ED2714"/>
    <w:rPr>
      <w:rFonts w:eastAsiaTheme="minorHAnsi"/>
    </w:rPr>
  </w:style>
  <w:style w:type="paragraph" w:customStyle="1" w:styleId="4496189B428F46019DD7F7051E87A8653">
    <w:name w:val="4496189B428F46019DD7F7051E87A8653"/>
    <w:rsid w:val="00ED2714"/>
    <w:rPr>
      <w:rFonts w:eastAsiaTheme="minorHAnsi"/>
    </w:rPr>
  </w:style>
  <w:style w:type="paragraph" w:customStyle="1" w:styleId="BFF53ADBEC25430583A9BBED2B3C9DF53">
    <w:name w:val="BFF53ADBEC25430583A9BBED2B3C9DF53"/>
    <w:rsid w:val="00ED2714"/>
    <w:rPr>
      <w:rFonts w:eastAsiaTheme="minorHAnsi"/>
    </w:rPr>
  </w:style>
  <w:style w:type="paragraph" w:customStyle="1" w:styleId="1E7F6086338346109A78F5B091D027063">
    <w:name w:val="1E7F6086338346109A78F5B091D027063"/>
    <w:rsid w:val="00ED2714"/>
    <w:rPr>
      <w:rFonts w:eastAsiaTheme="minorHAnsi"/>
    </w:rPr>
  </w:style>
  <w:style w:type="paragraph" w:customStyle="1" w:styleId="19B50F9828A04BD799F1556A65A17AC13">
    <w:name w:val="19B50F9828A04BD799F1556A65A17AC13"/>
    <w:rsid w:val="00ED2714"/>
    <w:rPr>
      <w:rFonts w:eastAsiaTheme="minorHAnsi"/>
    </w:rPr>
  </w:style>
  <w:style w:type="paragraph" w:customStyle="1" w:styleId="2EA6E03069F1492FB7B216D09B700FDE3">
    <w:name w:val="2EA6E03069F1492FB7B216D09B700FDE3"/>
    <w:rsid w:val="00ED2714"/>
    <w:rPr>
      <w:rFonts w:eastAsiaTheme="minorHAnsi"/>
    </w:rPr>
  </w:style>
  <w:style w:type="paragraph" w:customStyle="1" w:styleId="FF2D120751FF40F9A62D54F469778C3F3">
    <w:name w:val="FF2D120751FF40F9A62D54F469778C3F3"/>
    <w:rsid w:val="00ED2714"/>
    <w:rPr>
      <w:rFonts w:eastAsiaTheme="minorHAnsi"/>
    </w:rPr>
  </w:style>
  <w:style w:type="paragraph" w:customStyle="1" w:styleId="4E3BCF658DAD4C91AE81CDE79FA91DBE3">
    <w:name w:val="4E3BCF658DAD4C91AE81CDE79FA91DBE3"/>
    <w:rsid w:val="00ED2714"/>
    <w:rPr>
      <w:rFonts w:eastAsiaTheme="minorHAnsi"/>
    </w:rPr>
  </w:style>
  <w:style w:type="paragraph" w:customStyle="1" w:styleId="789B81047A8445F384D83B577A6575C63">
    <w:name w:val="789B81047A8445F384D83B577A6575C63"/>
    <w:rsid w:val="00ED2714"/>
    <w:rPr>
      <w:rFonts w:eastAsiaTheme="minorHAnsi"/>
    </w:rPr>
  </w:style>
  <w:style w:type="paragraph" w:customStyle="1" w:styleId="B45372C9A1CD45F294434FC04BDFD0413">
    <w:name w:val="B45372C9A1CD45F294434FC04BDFD0413"/>
    <w:rsid w:val="00ED2714"/>
    <w:rPr>
      <w:rFonts w:eastAsiaTheme="minorHAnsi"/>
    </w:rPr>
  </w:style>
  <w:style w:type="paragraph" w:customStyle="1" w:styleId="82BFD1B9618549938761E68B852628773">
    <w:name w:val="82BFD1B9618549938761E68B852628773"/>
    <w:rsid w:val="00ED2714"/>
    <w:rPr>
      <w:rFonts w:eastAsiaTheme="minorHAnsi"/>
    </w:rPr>
  </w:style>
  <w:style w:type="paragraph" w:customStyle="1" w:styleId="FF98D07E585449BAB8881FC82E660C4D3">
    <w:name w:val="FF98D07E585449BAB8881FC82E660C4D3"/>
    <w:rsid w:val="00ED2714"/>
    <w:rPr>
      <w:rFonts w:eastAsiaTheme="minorHAnsi"/>
    </w:rPr>
  </w:style>
  <w:style w:type="paragraph" w:customStyle="1" w:styleId="484FD8E4733E46038D3B87AA29A3AB693">
    <w:name w:val="484FD8E4733E46038D3B87AA29A3AB693"/>
    <w:rsid w:val="00ED2714"/>
    <w:rPr>
      <w:rFonts w:eastAsiaTheme="minorHAnsi"/>
    </w:rPr>
  </w:style>
  <w:style w:type="paragraph" w:customStyle="1" w:styleId="CC8F208380854CEBB06CA0EBC016FE2E">
    <w:name w:val="CC8F208380854CEBB06CA0EBC016FE2E"/>
    <w:rsid w:val="00ED2714"/>
    <w:rPr>
      <w:rFonts w:eastAsiaTheme="minorHAnsi"/>
    </w:rPr>
  </w:style>
  <w:style w:type="paragraph" w:customStyle="1" w:styleId="854877A4630B4A0496529D4292223887">
    <w:name w:val="854877A4630B4A0496529D4292223887"/>
    <w:rsid w:val="00ED2714"/>
    <w:rPr>
      <w:rFonts w:eastAsiaTheme="minorHAnsi"/>
    </w:rPr>
  </w:style>
  <w:style w:type="paragraph" w:customStyle="1" w:styleId="CFFB696BE7924D6AA6516D4B66974C6F">
    <w:name w:val="CFFB696BE7924D6AA6516D4B66974C6F"/>
    <w:rsid w:val="00ED2714"/>
    <w:pPr>
      <w:ind w:left="720"/>
      <w:contextualSpacing/>
    </w:pPr>
    <w:rPr>
      <w:rFonts w:eastAsiaTheme="minorHAnsi"/>
    </w:rPr>
  </w:style>
  <w:style w:type="paragraph" w:customStyle="1" w:styleId="85CD78916D32436393F23BD7D74F3BDC">
    <w:name w:val="85CD78916D32436393F23BD7D74F3BDC"/>
    <w:rsid w:val="00ED2714"/>
    <w:pPr>
      <w:ind w:left="720"/>
      <w:contextualSpacing/>
    </w:pPr>
    <w:rPr>
      <w:rFonts w:eastAsiaTheme="minorHAnsi"/>
    </w:rPr>
  </w:style>
  <w:style w:type="paragraph" w:customStyle="1" w:styleId="C32A5175BE14472FA11AFEEB91F5B766">
    <w:name w:val="C32A5175BE14472FA11AFEEB91F5B766"/>
    <w:rsid w:val="00ED2714"/>
    <w:rPr>
      <w:rFonts w:eastAsiaTheme="minorHAnsi"/>
    </w:rPr>
  </w:style>
  <w:style w:type="paragraph" w:customStyle="1" w:styleId="A621DD0F4E5D483E8428E868E44BBA35">
    <w:name w:val="A621DD0F4E5D483E8428E868E44BBA35"/>
    <w:rsid w:val="00ED2714"/>
    <w:rPr>
      <w:rFonts w:eastAsiaTheme="minorHAnsi"/>
    </w:rPr>
  </w:style>
  <w:style w:type="paragraph" w:customStyle="1" w:styleId="8DA8D7D48BF144C0AD5FAF65BE8C830C">
    <w:name w:val="8DA8D7D48BF144C0AD5FAF65BE8C830C"/>
    <w:rsid w:val="00ED2714"/>
    <w:rPr>
      <w:rFonts w:eastAsiaTheme="minorHAnsi"/>
    </w:rPr>
  </w:style>
  <w:style w:type="paragraph" w:customStyle="1" w:styleId="F7DBA220932741B79E736BFFE1FE6856">
    <w:name w:val="F7DBA220932741B79E736BFFE1FE6856"/>
    <w:rsid w:val="00ED2714"/>
    <w:rPr>
      <w:rFonts w:eastAsiaTheme="minorHAnsi"/>
    </w:rPr>
  </w:style>
  <w:style w:type="paragraph" w:customStyle="1" w:styleId="8F1F7A6D6A0C4D4DA668182FEB2DD1B2">
    <w:name w:val="8F1F7A6D6A0C4D4DA668182FEB2DD1B2"/>
    <w:rsid w:val="00ED2714"/>
    <w:rPr>
      <w:rFonts w:eastAsiaTheme="minorHAnsi"/>
    </w:rPr>
  </w:style>
  <w:style w:type="paragraph" w:customStyle="1" w:styleId="07011C8E05314610979C7BEC774A1A27">
    <w:name w:val="07011C8E05314610979C7BEC774A1A27"/>
    <w:rsid w:val="00ED2714"/>
    <w:rPr>
      <w:rFonts w:eastAsiaTheme="minorHAnsi"/>
    </w:rPr>
  </w:style>
  <w:style w:type="paragraph" w:customStyle="1" w:styleId="3F2495BD613B4DABA902B61E0D24B6A1">
    <w:name w:val="3F2495BD613B4DABA902B61E0D24B6A1"/>
    <w:rsid w:val="00ED2714"/>
    <w:rPr>
      <w:rFonts w:eastAsiaTheme="minorHAnsi"/>
    </w:rPr>
  </w:style>
  <w:style w:type="paragraph" w:customStyle="1" w:styleId="B5DC146B76F1487CADE85A7B98B815D9">
    <w:name w:val="B5DC146B76F1487CADE85A7B98B815D9"/>
    <w:rsid w:val="00ED2714"/>
    <w:rPr>
      <w:rFonts w:eastAsiaTheme="minorHAnsi"/>
    </w:rPr>
  </w:style>
  <w:style w:type="paragraph" w:customStyle="1" w:styleId="A0483D402AC04721BEE4556D23057D7B">
    <w:name w:val="A0483D402AC04721BEE4556D23057D7B"/>
    <w:rsid w:val="00ED2714"/>
  </w:style>
  <w:style w:type="paragraph" w:customStyle="1" w:styleId="6B836A6412E24B29900BDB1342DC1F8B4">
    <w:name w:val="6B836A6412E24B29900BDB1342DC1F8B4"/>
    <w:rsid w:val="004518A2"/>
    <w:rPr>
      <w:rFonts w:eastAsiaTheme="minorHAnsi"/>
    </w:rPr>
  </w:style>
  <w:style w:type="paragraph" w:customStyle="1" w:styleId="C1D55687F2614D119953A4490027FD0D4">
    <w:name w:val="C1D55687F2614D119953A4490027FD0D4"/>
    <w:rsid w:val="004518A2"/>
    <w:rPr>
      <w:rFonts w:eastAsiaTheme="minorHAnsi"/>
    </w:rPr>
  </w:style>
  <w:style w:type="paragraph" w:customStyle="1" w:styleId="39F9A31BE7DE4B97B17BF19C579DD3624">
    <w:name w:val="39F9A31BE7DE4B97B17BF19C579DD3624"/>
    <w:rsid w:val="004518A2"/>
    <w:rPr>
      <w:rFonts w:eastAsiaTheme="minorHAnsi"/>
    </w:rPr>
  </w:style>
  <w:style w:type="paragraph" w:customStyle="1" w:styleId="3983A1F54F254BF0966DBA323878F2184">
    <w:name w:val="3983A1F54F254BF0966DBA323878F2184"/>
    <w:rsid w:val="004518A2"/>
    <w:rPr>
      <w:rFonts w:eastAsiaTheme="minorHAnsi"/>
    </w:rPr>
  </w:style>
  <w:style w:type="paragraph" w:customStyle="1" w:styleId="B733912CCDF5455CA4C3384C2B77ADAF4">
    <w:name w:val="B733912CCDF5455CA4C3384C2B77ADAF4"/>
    <w:rsid w:val="004518A2"/>
    <w:rPr>
      <w:rFonts w:eastAsiaTheme="minorHAnsi"/>
    </w:rPr>
  </w:style>
  <w:style w:type="paragraph" w:customStyle="1" w:styleId="7F9C40FC48B24372A571D69B898D79A64">
    <w:name w:val="7F9C40FC48B24372A571D69B898D79A64"/>
    <w:rsid w:val="004518A2"/>
    <w:rPr>
      <w:rFonts w:eastAsiaTheme="minorHAnsi"/>
    </w:rPr>
  </w:style>
  <w:style w:type="paragraph" w:customStyle="1" w:styleId="3BD17DC6AE134AF49514949B70F067B64">
    <w:name w:val="3BD17DC6AE134AF49514949B70F067B64"/>
    <w:rsid w:val="004518A2"/>
    <w:rPr>
      <w:rFonts w:eastAsiaTheme="minorHAnsi"/>
    </w:rPr>
  </w:style>
  <w:style w:type="paragraph" w:customStyle="1" w:styleId="1C99ED15A11B4300B081EFCBA30BB1334">
    <w:name w:val="1C99ED15A11B4300B081EFCBA30BB1334"/>
    <w:rsid w:val="004518A2"/>
    <w:rPr>
      <w:rFonts w:eastAsiaTheme="minorHAnsi"/>
    </w:rPr>
  </w:style>
  <w:style w:type="paragraph" w:customStyle="1" w:styleId="4496189B428F46019DD7F7051E87A8654">
    <w:name w:val="4496189B428F46019DD7F7051E87A8654"/>
    <w:rsid w:val="004518A2"/>
    <w:rPr>
      <w:rFonts w:eastAsiaTheme="minorHAnsi"/>
    </w:rPr>
  </w:style>
  <w:style w:type="paragraph" w:customStyle="1" w:styleId="BFF53ADBEC25430583A9BBED2B3C9DF54">
    <w:name w:val="BFF53ADBEC25430583A9BBED2B3C9DF54"/>
    <w:rsid w:val="004518A2"/>
    <w:rPr>
      <w:rFonts w:eastAsiaTheme="minorHAnsi"/>
    </w:rPr>
  </w:style>
  <w:style w:type="paragraph" w:customStyle="1" w:styleId="1E7F6086338346109A78F5B091D027064">
    <w:name w:val="1E7F6086338346109A78F5B091D027064"/>
    <w:rsid w:val="004518A2"/>
    <w:rPr>
      <w:rFonts w:eastAsiaTheme="minorHAnsi"/>
    </w:rPr>
  </w:style>
  <w:style w:type="paragraph" w:customStyle="1" w:styleId="19B50F9828A04BD799F1556A65A17AC14">
    <w:name w:val="19B50F9828A04BD799F1556A65A17AC14"/>
    <w:rsid w:val="004518A2"/>
    <w:rPr>
      <w:rFonts w:eastAsiaTheme="minorHAnsi"/>
    </w:rPr>
  </w:style>
  <w:style w:type="paragraph" w:customStyle="1" w:styleId="2EA6E03069F1492FB7B216D09B700FDE4">
    <w:name w:val="2EA6E03069F1492FB7B216D09B700FDE4"/>
    <w:rsid w:val="004518A2"/>
    <w:rPr>
      <w:rFonts w:eastAsiaTheme="minorHAnsi"/>
    </w:rPr>
  </w:style>
  <w:style w:type="paragraph" w:customStyle="1" w:styleId="FF2D120751FF40F9A62D54F469778C3F4">
    <w:name w:val="FF2D120751FF40F9A62D54F469778C3F4"/>
    <w:rsid w:val="004518A2"/>
    <w:rPr>
      <w:rFonts w:eastAsiaTheme="minorHAnsi"/>
    </w:rPr>
  </w:style>
  <w:style w:type="paragraph" w:customStyle="1" w:styleId="4E3BCF658DAD4C91AE81CDE79FA91DBE4">
    <w:name w:val="4E3BCF658DAD4C91AE81CDE79FA91DBE4"/>
    <w:rsid w:val="004518A2"/>
    <w:rPr>
      <w:rFonts w:eastAsiaTheme="minorHAnsi"/>
    </w:rPr>
  </w:style>
  <w:style w:type="paragraph" w:customStyle="1" w:styleId="789B81047A8445F384D83B577A6575C64">
    <w:name w:val="789B81047A8445F384D83B577A6575C64"/>
    <w:rsid w:val="004518A2"/>
    <w:rPr>
      <w:rFonts w:eastAsiaTheme="minorHAnsi"/>
    </w:rPr>
  </w:style>
  <w:style w:type="paragraph" w:customStyle="1" w:styleId="B45372C9A1CD45F294434FC04BDFD0414">
    <w:name w:val="B45372C9A1CD45F294434FC04BDFD0414"/>
    <w:rsid w:val="004518A2"/>
    <w:rPr>
      <w:rFonts w:eastAsiaTheme="minorHAnsi"/>
    </w:rPr>
  </w:style>
  <w:style w:type="paragraph" w:customStyle="1" w:styleId="82BFD1B9618549938761E68B852628774">
    <w:name w:val="82BFD1B9618549938761E68B852628774"/>
    <w:rsid w:val="004518A2"/>
    <w:rPr>
      <w:rFonts w:eastAsiaTheme="minorHAnsi"/>
    </w:rPr>
  </w:style>
  <w:style w:type="paragraph" w:customStyle="1" w:styleId="FF98D07E585449BAB8881FC82E660C4D4">
    <w:name w:val="FF98D07E585449BAB8881FC82E660C4D4"/>
    <w:rsid w:val="004518A2"/>
    <w:rPr>
      <w:rFonts w:eastAsiaTheme="minorHAnsi"/>
    </w:rPr>
  </w:style>
  <w:style w:type="paragraph" w:customStyle="1" w:styleId="484FD8E4733E46038D3B87AA29A3AB694">
    <w:name w:val="484FD8E4733E46038D3B87AA29A3AB694"/>
    <w:rsid w:val="004518A2"/>
    <w:rPr>
      <w:rFonts w:eastAsiaTheme="minorHAnsi"/>
    </w:rPr>
  </w:style>
  <w:style w:type="paragraph" w:customStyle="1" w:styleId="CC8F208380854CEBB06CA0EBC016FE2E1">
    <w:name w:val="CC8F208380854CEBB06CA0EBC016FE2E1"/>
    <w:rsid w:val="004518A2"/>
    <w:rPr>
      <w:rFonts w:eastAsiaTheme="minorHAnsi"/>
    </w:rPr>
  </w:style>
  <w:style w:type="paragraph" w:customStyle="1" w:styleId="854877A4630B4A0496529D42922238871">
    <w:name w:val="854877A4630B4A0496529D42922238871"/>
    <w:rsid w:val="004518A2"/>
    <w:rPr>
      <w:rFonts w:eastAsiaTheme="minorHAnsi"/>
    </w:rPr>
  </w:style>
  <w:style w:type="paragraph" w:customStyle="1" w:styleId="3083342AB48B4B22B06C7D1343E464D4">
    <w:name w:val="3083342AB48B4B22B06C7D1343E464D4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">
    <w:name w:val="38C1CFBBB5AA41DF9E2E12CF6F0B0EFD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">
    <w:name w:val="B3DC5024E0674ADBBE582EA50B80D73F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">
    <w:name w:val="68AEFDA3EDD24BEB89A5C7FD0509D75A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">
    <w:name w:val="A4B1FF25762240DB9DB63220D096F5E8"/>
    <w:rsid w:val="004518A2"/>
    <w:rPr>
      <w:rFonts w:eastAsiaTheme="minorHAnsi"/>
    </w:rPr>
  </w:style>
  <w:style w:type="paragraph" w:customStyle="1" w:styleId="48B0AB94CD0C443685FECED4E56A7C7B">
    <w:name w:val="48B0AB94CD0C443685FECED4E56A7C7B"/>
    <w:rsid w:val="004518A2"/>
    <w:rPr>
      <w:rFonts w:eastAsiaTheme="minorHAnsi"/>
    </w:rPr>
  </w:style>
  <w:style w:type="paragraph" w:customStyle="1" w:styleId="7906BF760296409EA66E63247753D9BE">
    <w:name w:val="7906BF760296409EA66E63247753D9BE"/>
    <w:rsid w:val="004518A2"/>
    <w:rPr>
      <w:rFonts w:eastAsiaTheme="minorHAnsi"/>
    </w:rPr>
  </w:style>
  <w:style w:type="paragraph" w:customStyle="1" w:styleId="72945C8703DC4E59B0A9AA9778C35F1A">
    <w:name w:val="72945C8703DC4E59B0A9AA9778C35F1A"/>
    <w:rsid w:val="004518A2"/>
    <w:rPr>
      <w:rFonts w:eastAsiaTheme="minorHAnsi"/>
    </w:rPr>
  </w:style>
  <w:style w:type="paragraph" w:customStyle="1" w:styleId="A7EA4DA3F2D14E289A01F3265F4DB47E">
    <w:name w:val="A7EA4DA3F2D14E289A01F3265F4DB47E"/>
    <w:rsid w:val="004518A2"/>
    <w:rPr>
      <w:rFonts w:eastAsiaTheme="minorHAnsi"/>
    </w:rPr>
  </w:style>
  <w:style w:type="paragraph" w:customStyle="1" w:styleId="53626DFEA50946D58635B39CB5F4A0CF">
    <w:name w:val="53626DFEA50946D58635B39CB5F4A0CF"/>
    <w:rsid w:val="004518A2"/>
    <w:rPr>
      <w:rFonts w:eastAsiaTheme="minorHAnsi"/>
    </w:rPr>
  </w:style>
  <w:style w:type="paragraph" w:customStyle="1" w:styleId="24454E463A5C4714A331004A237030F7">
    <w:name w:val="24454E463A5C4714A331004A237030F7"/>
    <w:rsid w:val="004518A2"/>
    <w:rPr>
      <w:rFonts w:eastAsiaTheme="minorHAnsi"/>
    </w:rPr>
  </w:style>
  <w:style w:type="paragraph" w:customStyle="1" w:styleId="8E2EF1A0516D4DB799793BB745CAF5AF">
    <w:name w:val="8E2EF1A0516D4DB799793BB745CAF5AF"/>
    <w:rsid w:val="004518A2"/>
    <w:rPr>
      <w:rFonts w:eastAsiaTheme="minorHAnsi"/>
    </w:rPr>
  </w:style>
  <w:style w:type="paragraph" w:customStyle="1" w:styleId="9C42F1DBDA534ED4A6AEF4752401A8ED">
    <w:name w:val="9C42F1DBDA534ED4A6AEF4752401A8ED"/>
    <w:rsid w:val="004518A2"/>
    <w:rPr>
      <w:rFonts w:eastAsiaTheme="minorHAnsi"/>
    </w:rPr>
  </w:style>
  <w:style w:type="paragraph" w:customStyle="1" w:styleId="69515FF61AB9464D90DE92C091C8DB24">
    <w:name w:val="69515FF61AB9464D90DE92C091C8DB24"/>
    <w:rsid w:val="004518A2"/>
  </w:style>
  <w:style w:type="paragraph" w:customStyle="1" w:styleId="6B836A6412E24B29900BDB1342DC1F8B5">
    <w:name w:val="6B836A6412E24B29900BDB1342DC1F8B5"/>
    <w:rsid w:val="004518A2"/>
    <w:rPr>
      <w:rFonts w:eastAsiaTheme="minorHAnsi"/>
    </w:rPr>
  </w:style>
  <w:style w:type="paragraph" w:customStyle="1" w:styleId="C1D55687F2614D119953A4490027FD0D5">
    <w:name w:val="C1D55687F2614D119953A4490027FD0D5"/>
    <w:rsid w:val="004518A2"/>
    <w:rPr>
      <w:rFonts w:eastAsiaTheme="minorHAnsi"/>
    </w:rPr>
  </w:style>
  <w:style w:type="paragraph" w:customStyle="1" w:styleId="39F9A31BE7DE4B97B17BF19C579DD3625">
    <w:name w:val="39F9A31BE7DE4B97B17BF19C579DD3625"/>
    <w:rsid w:val="004518A2"/>
    <w:rPr>
      <w:rFonts w:eastAsiaTheme="minorHAnsi"/>
    </w:rPr>
  </w:style>
  <w:style w:type="paragraph" w:customStyle="1" w:styleId="3983A1F54F254BF0966DBA323878F2185">
    <w:name w:val="3983A1F54F254BF0966DBA323878F2185"/>
    <w:rsid w:val="004518A2"/>
    <w:rPr>
      <w:rFonts w:eastAsiaTheme="minorHAnsi"/>
    </w:rPr>
  </w:style>
  <w:style w:type="paragraph" w:customStyle="1" w:styleId="B733912CCDF5455CA4C3384C2B77ADAF5">
    <w:name w:val="B733912CCDF5455CA4C3384C2B77ADAF5"/>
    <w:rsid w:val="004518A2"/>
    <w:rPr>
      <w:rFonts w:eastAsiaTheme="minorHAnsi"/>
    </w:rPr>
  </w:style>
  <w:style w:type="paragraph" w:customStyle="1" w:styleId="7F9C40FC48B24372A571D69B898D79A65">
    <w:name w:val="7F9C40FC48B24372A571D69B898D79A65"/>
    <w:rsid w:val="004518A2"/>
    <w:rPr>
      <w:rFonts w:eastAsiaTheme="minorHAnsi"/>
    </w:rPr>
  </w:style>
  <w:style w:type="paragraph" w:customStyle="1" w:styleId="3BD17DC6AE134AF49514949B70F067B65">
    <w:name w:val="3BD17DC6AE134AF49514949B70F067B65"/>
    <w:rsid w:val="004518A2"/>
    <w:rPr>
      <w:rFonts w:eastAsiaTheme="minorHAnsi"/>
    </w:rPr>
  </w:style>
  <w:style w:type="paragraph" w:customStyle="1" w:styleId="1C99ED15A11B4300B081EFCBA30BB1335">
    <w:name w:val="1C99ED15A11B4300B081EFCBA30BB1335"/>
    <w:rsid w:val="004518A2"/>
    <w:rPr>
      <w:rFonts w:eastAsiaTheme="minorHAnsi"/>
    </w:rPr>
  </w:style>
  <w:style w:type="paragraph" w:customStyle="1" w:styleId="4496189B428F46019DD7F7051E87A8655">
    <w:name w:val="4496189B428F46019DD7F7051E87A8655"/>
    <w:rsid w:val="004518A2"/>
    <w:rPr>
      <w:rFonts w:eastAsiaTheme="minorHAnsi"/>
    </w:rPr>
  </w:style>
  <w:style w:type="paragraph" w:customStyle="1" w:styleId="BFF53ADBEC25430583A9BBED2B3C9DF55">
    <w:name w:val="BFF53ADBEC25430583A9BBED2B3C9DF55"/>
    <w:rsid w:val="004518A2"/>
    <w:rPr>
      <w:rFonts w:eastAsiaTheme="minorHAnsi"/>
    </w:rPr>
  </w:style>
  <w:style w:type="paragraph" w:customStyle="1" w:styleId="1E7F6086338346109A78F5B091D027065">
    <w:name w:val="1E7F6086338346109A78F5B091D027065"/>
    <w:rsid w:val="004518A2"/>
    <w:rPr>
      <w:rFonts w:eastAsiaTheme="minorHAnsi"/>
    </w:rPr>
  </w:style>
  <w:style w:type="paragraph" w:customStyle="1" w:styleId="19B50F9828A04BD799F1556A65A17AC15">
    <w:name w:val="19B50F9828A04BD799F1556A65A17AC15"/>
    <w:rsid w:val="004518A2"/>
    <w:rPr>
      <w:rFonts w:eastAsiaTheme="minorHAnsi"/>
    </w:rPr>
  </w:style>
  <w:style w:type="paragraph" w:customStyle="1" w:styleId="2EA6E03069F1492FB7B216D09B700FDE5">
    <w:name w:val="2EA6E03069F1492FB7B216D09B700FDE5"/>
    <w:rsid w:val="004518A2"/>
    <w:rPr>
      <w:rFonts w:eastAsiaTheme="minorHAnsi"/>
    </w:rPr>
  </w:style>
  <w:style w:type="paragraph" w:customStyle="1" w:styleId="FF2D120751FF40F9A62D54F469778C3F5">
    <w:name w:val="FF2D120751FF40F9A62D54F469778C3F5"/>
    <w:rsid w:val="004518A2"/>
    <w:rPr>
      <w:rFonts w:eastAsiaTheme="minorHAnsi"/>
    </w:rPr>
  </w:style>
  <w:style w:type="paragraph" w:customStyle="1" w:styleId="4E3BCF658DAD4C91AE81CDE79FA91DBE5">
    <w:name w:val="4E3BCF658DAD4C91AE81CDE79FA91DBE5"/>
    <w:rsid w:val="004518A2"/>
    <w:rPr>
      <w:rFonts w:eastAsiaTheme="minorHAnsi"/>
    </w:rPr>
  </w:style>
  <w:style w:type="paragraph" w:customStyle="1" w:styleId="789B81047A8445F384D83B577A6575C65">
    <w:name w:val="789B81047A8445F384D83B577A6575C65"/>
    <w:rsid w:val="004518A2"/>
    <w:rPr>
      <w:rFonts w:eastAsiaTheme="minorHAnsi"/>
    </w:rPr>
  </w:style>
  <w:style w:type="paragraph" w:customStyle="1" w:styleId="B45372C9A1CD45F294434FC04BDFD0415">
    <w:name w:val="B45372C9A1CD45F294434FC04BDFD0415"/>
    <w:rsid w:val="004518A2"/>
    <w:rPr>
      <w:rFonts w:eastAsiaTheme="minorHAnsi"/>
    </w:rPr>
  </w:style>
  <w:style w:type="paragraph" w:customStyle="1" w:styleId="82BFD1B9618549938761E68B852628775">
    <w:name w:val="82BFD1B9618549938761E68B852628775"/>
    <w:rsid w:val="004518A2"/>
    <w:rPr>
      <w:rFonts w:eastAsiaTheme="minorHAnsi"/>
    </w:rPr>
  </w:style>
  <w:style w:type="paragraph" w:customStyle="1" w:styleId="FF98D07E585449BAB8881FC82E660C4D5">
    <w:name w:val="FF98D07E585449BAB8881FC82E660C4D5"/>
    <w:rsid w:val="004518A2"/>
    <w:rPr>
      <w:rFonts w:eastAsiaTheme="minorHAnsi"/>
    </w:rPr>
  </w:style>
  <w:style w:type="paragraph" w:customStyle="1" w:styleId="484FD8E4733E46038D3B87AA29A3AB695">
    <w:name w:val="484FD8E4733E46038D3B87AA29A3AB695"/>
    <w:rsid w:val="004518A2"/>
    <w:rPr>
      <w:rFonts w:eastAsiaTheme="minorHAnsi"/>
    </w:rPr>
  </w:style>
  <w:style w:type="paragraph" w:customStyle="1" w:styleId="CC8F208380854CEBB06CA0EBC016FE2E2">
    <w:name w:val="CC8F208380854CEBB06CA0EBC016FE2E2"/>
    <w:rsid w:val="004518A2"/>
    <w:rPr>
      <w:rFonts w:eastAsiaTheme="minorHAnsi"/>
    </w:rPr>
  </w:style>
  <w:style w:type="paragraph" w:customStyle="1" w:styleId="854877A4630B4A0496529D42922238872">
    <w:name w:val="854877A4630B4A0496529D42922238872"/>
    <w:rsid w:val="004518A2"/>
    <w:rPr>
      <w:rFonts w:eastAsiaTheme="minorHAnsi"/>
    </w:rPr>
  </w:style>
  <w:style w:type="paragraph" w:customStyle="1" w:styleId="3083342AB48B4B22B06C7D1343E464D41">
    <w:name w:val="3083342AB48B4B22B06C7D1343E464D41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1">
    <w:name w:val="38C1CFBBB5AA41DF9E2E12CF6F0B0EFD1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1">
    <w:name w:val="B3DC5024E0674ADBBE582EA50B80D73F1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1">
    <w:name w:val="68AEFDA3EDD24BEB89A5C7FD0509D75A1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1">
    <w:name w:val="A4B1FF25762240DB9DB63220D096F5E81"/>
    <w:rsid w:val="004518A2"/>
    <w:rPr>
      <w:rFonts w:eastAsiaTheme="minorHAnsi"/>
    </w:rPr>
  </w:style>
  <w:style w:type="paragraph" w:customStyle="1" w:styleId="48B0AB94CD0C443685FECED4E56A7C7B1">
    <w:name w:val="48B0AB94CD0C443685FECED4E56A7C7B1"/>
    <w:rsid w:val="004518A2"/>
    <w:rPr>
      <w:rFonts w:eastAsiaTheme="minorHAnsi"/>
    </w:rPr>
  </w:style>
  <w:style w:type="paragraph" w:customStyle="1" w:styleId="7906BF760296409EA66E63247753D9BE1">
    <w:name w:val="7906BF760296409EA66E63247753D9BE1"/>
    <w:rsid w:val="004518A2"/>
    <w:rPr>
      <w:rFonts w:eastAsiaTheme="minorHAnsi"/>
    </w:rPr>
  </w:style>
  <w:style w:type="paragraph" w:customStyle="1" w:styleId="72945C8703DC4E59B0A9AA9778C35F1A1">
    <w:name w:val="72945C8703DC4E59B0A9AA9778C35F1A1"/>
    <w:rsid w:val="004518A2"/>
    <w:rPr>
      <w:rFonts w:eastAsiaTheme="minorHAnsi"/>
    </w:rPr>
  </w:style>
  <w:style w:type="paragraph" w:customStyle="1" w:styleId="A7EA4DA3F2D14E289A01F3265F4DB47E1">
    <w:name w:val="A7EA4DA3F2D14E289A01F3265F4DB47E1"/>
    <w:rsid w:val="004518A2"/>
    <w:rPr>
      <w:rFonts w:eastAsiaTheme="minorHAnsi"/>
    </w:rPr>
  </w:style>
  <w:style w:type="paragraph" w:customStyle="1" w:styleId="53626DFEA50946D58635B39CB5F4A0CF1">
    <w:name w:val="53626DFEA50946D58635B39CB5F4A0CF1"/>
    <w:rsid w:val="004518A2"/>
    <w:rPr>
      <w:rFonts w:eastAsiaTheme="minorHAnsi"/>
    </w:rPr>
  </w:style>
  <w:style w:type="paragraph" w:customStyle="1" w:styleId="24454E463A5C4714A331004A237030F71">
    <w:name w:val="24454E463A5C4714A331004A237030F71"/>
    <w:rsid w:val="004518A2"/>
    <w:rPr>
      <w:rFonts w:eastAsiaTheme="minorHAnsi"/>
    </w:rPr>
  </w:style>
  <w:style w:type="paragraph" w:customStyle="1" w:styleId="8E2EF1A0516D4DB799793BB745CAF5AF1">
    <w:name w:val="8E2EF1A0516D4DB799793BB745CAF5AF1"/>
    <w:rsid w:val="004518A2"/>
    <w:rPr>
      <w:rFonts w:eastAsiaTheme="minorHAnsi"/>
    </w:rPr>
  </w:style>
  <w:style w:type="paragraph" w:customStyle="1" w:styleId="9C42F1DBDA534ED4A6AEF4752401A8ED1">
    <w:name w:val="9C42F1DBDA534ED4A6AEF4752401A8ED1"/>
    <w:rsid w:val="004518A2"/>
    <w:rPr>
      <w:rFonts w:eastAsiaTheme="minorHAnsi"/>
    </w:rPr>
  </w:style>
  <w:style w:type="paragraph" w:customStyle="1" w:styleId="6B836A6412E24B29900BDB1342DC1F8B6">
    <w:name w:val="6B836A6412E24B29900BDB1342DC1F8B6"/>
    <w:rsid w:val="004518A2"/>
    <w:rPr>
      <w:rFonts w:eastAsiaTheme="minorHAnsi"/>
    </w:rPr>
  </w:style>
  <w:style w:type="paragraph" w:customStyle="1" w:styleId="C1D55687F2614D119953A4490027FD0D6">
    <w:name w:val="C1D55687F2614D119953A4490027FD0D6"/>
    <w:rsid w:val="004518A2"/>
    <w:rPr>
      <w:rFonts w:eastAsiaTheme="minorHAnsi"/>
    </w:rPr>
  </w:style>
  <w:style w:type="paragraph" w:customStyle="1" w:styleId="39F9A31BE7DE4B97B17BF19C579DD3626">
    <w:name w:val="39F9A31BE7DE4B97B17BF19C579DD3626"/>
    <w:rsid w:val="004518A2"/>
    <w:rPr>
      <w:rFonts w:eastAsiaTheme="minorHAnsi"/>
    </w:rPr>
  </w:style>
  <w:style w:type="paragraph" w:customStyle="1" w:styleId="3983A1F54F254BF0966DBA323878F2186">
    <w:name w:val="3983A1F54F254BF0966DBA323878F2186"/>
    <w:rsid w:val="004518A2"/>
    <w:rPr>
      <w:rFonts w:eastAsiaTheme="minorHAnsi"/>
    </w:rPr>
  </w:style>
  <w:style w:type="paragraph" w:customStyle="1" w:styleId="B733912CCDF5455CA4C3384C2B77ADAF6">
    <w:name w:val="B733912CCDF5455CA4C3384C2B77ADAF6"/>
    <w:rsid w:val="004518A2"/>
    <w:rPr>
      <w:rFonts w:eastAsiaTheme="minorHAnsi"/>
    </w:rPr>
  </w:style>
  <w:style w:type="paragraph" w:customStyle="1" w:styleId="7F9C40FC48B24372A571D69B898D79A66">
    <w:name w:val="7F9C40FC48B24372A571D69B898D79A66"/>
    <w:rsid w:val="004518A2"/>
    <w:rPr>
      <w:rFonts w:eastAsiaTheme="minorHAnsi"/>
    </w:rPr>
  </w:style>
  <w:style w:type="paragraph" w:customStyle="1" w:styleId="3BD17DC6AE134AF49514949B70F067B66">
    <w:name w:val="3BD17DC6AE134AF49514949B70F067B66"/>
    <w:rsid w:val="004518A2"/>
    <w:rPr>
      <w:rFonts w:eastAsiaTheme="minorHAnsi"/>
    </w:rPr>
  </w:style>
  <w:style w:type="paragraph" w:customStyle="1" w:styleId="1C99ED15A11B4300B081EFCBA30BB1336">
    <w:name w:val="1C99ED15A11B4300B081EFCBA30BB1336"/>
    <w:rsid w:val="004518A2"/>
    <w:rPr>
      <w:rFonts w:eastAsiaTheme="minorHAnsi"/>
    </w:rPr>
  </w:style>
  <w:style w:type="paragraph" w:customStyle="1" w:styleId="4496189B428F46019DD7F7051E87A8656">
    <w:name w:val="4496189B428F46019DD7F7051E87A8656"/>
    <w:rsid w:val="004518A2"/>
    <w:rPr>
      <w:rFonts w:eastAsiaTheme="minorHAnsi"/>
    </w:rPr>
  </w:style>
  <w:style w:type="paragraph" w:customStyle="1" w:styleId="BFF53ADBEC25430583A9BBED2B3C9DF56">
    <w:name w:val="BFF53ADBEC25430583A9BBED2B3C9DF56"/>
    <w:rsid w:val="004518A2"/>
    <w:rPr>
      <w:rFonts w:eastAsiaTheme="minorHAnsi"/>
    </w:rPr>
  </w:style>
  <w:style w:type="paragraph" w:customStyle="1" w:styleId="1E7F6086338346109A78F5B091D027066">
    <w:name w:val="1E7F6086338346109A78F5B091D027066"/>
    <w:rsid w:val="004518A2"/>
    <w:rPr>
      <w:rFonts w:eastAsiaTheme="minorHAnsi"/>
    </w:rPr>
  </w:style>
  <w:style w:type="paragraph" w:customStyle="1" w:styleId="19B50F9828A04BD799F1556A65A17AC16">
    <w:name w:val="19B50F9828A04BD799F1556A65A17AC16"/>
    <w:rsid w:val="004518A2"/>
    <w:rPr>
      <w:rFonts w:eastAsiaTheme="minorHAnsi"/>
    </w:rPr>
  </w:style>
  <w:style w:type="paragraph" w:customStyle="1" w:styleId="2EA6E03069F1492FB7B216D09B700FDE6">
    <w:name w:val="2EA6E03069F1492FB7B216D09B700FDE6"/>
    <w:rsid w:val="004518A2"/>
    <w:rPr>
      <w:rFonts w:eastAsiaTheme="minorHAnsi"/>
    </w:rPr>
  </w:style>
  <w:style w:type="paragraph" w:customStyle="1" w:styleId="FF2D120751FF40F9A62D54F469778C3F6">
    <w:name w:val="FF2D120751FF40F9A62D54F469778C3F6"/>
    <w:rsid w:val="004518A2"/>
    <w:rPr>
      <w:rFonts w:eastAsiaTheme="minorHAnsi"/>
    </w:rPr>
  </w:style>
  <w:style w:type="paragraph" w:customStyle="1" w:styleId="4E3BCF658DAD4C91AE81CDE79FA91DBE6">
    <w:name w:val="4E3BCF658DAD4C91AE81CDE79FA91DBE6"/>
    <w:rsid w:val="004518A2"/>
    <w:rPr>
      <w:rFonts w:eastAsiaTheme="minorHAnsi"/>
    </w:rPr>
  </w:style>
  <w:style w:type="paragraph" w:customStyle="1" w:styleId="789B81047A8445F384D83B577A6575C66">
    <w:name w:val="789B81047A8445F384D83B577A6575C66"/>
    <w:rsid w:val="004518A2"/>
    <w:rPr>
      <w:rFonts w:eastAsiaTheme="minorHAnsi"/>
    </w:rPr>
  </w:style>
  <w:style w:type="paragraph" w:customStyle="1" w:styleId="B45372C9A1CD45F294434FC04BDFD0416">
    <w:name w:val="B45372C9A1CD45F294434FC04BDFD0416"/>
    <w:rsid w:val="004518A2"/>
    <w:rPr>
      <w:rFonts w:eastAsiaTheme="minorHAnsi"/>
    </w:rPr>
  </w:style>
  <w:style w:type="paragraph" w:customStyle="1" w:styleId="82BFD1B9618549938761E68B852628776">
    <w:name w:val="82BFD1B9618549938761E68B852628776"/>
    <w:rsid w:val="004518A2"/>
    <w:rPr>
      <w:rFonts w:eastAsiaTheme="minorHAnsi"/>
    </w:rPr>
  </w:style>
  <w:style w:type="paragraph" w:customStyle="1" w:styleId="FF98D07E585449BAB8881FC82E660C4D6">
    <w:name w:val="FF98D07E585449BAB8881FC82E660C4D6"/>
    <w:rsid w:val="004518A2"/>
    <w:rPr>
      <w:rFonts w:eastAsiaTheme="minorHAnsi"/>
    </w:rPr>
  </w:style>
  <w:style w:type="paragraph" w:customStyle="1" w:styleId="484FD8E4733E46038D3B87AA29A3AB696">
    <w:name w:val="484FD8E4733E46038D3B87AA29A3AB696"/>
    <w:rsid w:val="004518A2"/>
    <w:rPr>
      <w:rFonts w:eastAsiaTheme="minorHAnsi"/>
    </w:rPr>
  </w:style>
  <w:style w:type="paragraph" w:customStyle="1" w:styleId="CC8F208380854CEBB06CA0EBC016FE2E3">
    <w:name w:val="CC8F208380854CEBB06CA0EBC016FE2E3"/>
    <w:rsid w:val="004518A2"/>
    <w:rPr>
      <w:rFonts w:eastAsiaTheme="minorHAnsi"/>
    </w:rPr>
  </w:style>
  <w:style w:type="paragraph" w:customStyle="1" w:styleId="854877A4630B4A0496529D42922238873">
    <w:name w:val="854877A4630B4A0496529D42922238873"/>
    <w:rsid w:val="004518A2"/>
    <w:rPr>
      <w:rFonts w:eastAsiaTheme="minorHAnsi"/>
    </w:rPr>
  </w:style>
  <w:style w:type="paragraph" w:customStyle="1" w:styleId="3083342AB48B4B22B06C7D1343E464D42">
    <w:name w:val="3083342AB48B4B22B06C7D1343E464D42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2">
    <w:name w:val="38C1CFBBB5AA41DF9E2E12CF6F0B0EFD2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2">
    <w:name w:val="B3DC5024E0674ADBBE582EA50B80D73F2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2">
    <w:name w:val="68AEFDA3EDD24BEB89A5C7FD0509D75A2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2">
    <w:name w:val="A4B1FF25762240DB9DB63220D096F5E82"/>
    <w:rsid w:val="004518A2"/>
    <w:rPr>
      <w:rFonts w:eastAsiaTheme="minorHAnsi"/>
    </w:rPr>
  </w:style>
  <w:style w:type="paragraph" w:customStyle="1" w:styleId="48B0AB94CD0C443685FECED4E56A7C7B2">
    <w:name w:val="48B0AB94CD0C443685FECED4E56A7C7B2"/>
    <w:rsid w:val="004518A2"/>
    <w:rPr>
      <w:rFonts w:eastAsiaTheme="minorHAnsi"/>
    </w:rPr>
  </w:style>
  <w:style w:type="paragraph" w:customStyle="1" w:styleId="7906BF760296409EA66E63247753D9BE2">
    <w:name w:val="7906BF760296409EA66E63247753D9BE2"/>
    <w:rsid w:val="004518A2"/>
    <w:rPr>
      <w:rFonts w:eastAsiaTheme="minorHAnsi"/>
    </w:rPr>
  </w:style>
  <w:style w:type="paragraph" w:customStyle="1" w:styleId="72945C8703DC4E59B0A9AA9778C35F1A2">
    <w:name w:val="72945C8703DC4E59B0A9AA9778C35F1A2"/>
    <w:rsid w:val="004518A2"/>
    <w:rPr>
      <w:rFonts w:eastAsiaTheme="minorHAnsi"/>
    </w:rPr>
  </w:style>
  <w:style w:type="paragraph" w:customStyle="1" w:styleId="A7EA4DA3F2D14E289A01F3265F4DB47E2">
    <w:name w:val="A7EA4DA3F2D14E289A01F3265F4DB47E2"/>
    <w:rsid w:val="004518A2"/>
    <w:rPr>
      <w:rFonts w:eastAsiaTheme="minorHAnsi"/>
    </w:rPr>
  </w:style>
  <w:style w:type="paragraph" w:customStyle="1" w:styleId="53626DFEA50946D58635B39CB5F4A0CF2">
    <w:name w:val="53626DFEA50946D58635B39CB5F4A0CF2"/>
    <w:rsid w:val="004518A2"/>
    <w:rPr>
      <w:rFonts w:eastAsiaTheme="minorHAnsi"/>
    </w:rPr>
  </w:style>
  <w:style w:type="paragraph" w:customStyle="1" w:styleId="24454E463A5C4714A331004A237030F72">
    <w:name w:val="24454E463A5C4714A331004A237030F72"/>
    <w:rsid w:val="004518A2"/>
    <w:rPr>
      <w:rFonts w:eastAsiaTheme="minorHAnsi"/>
    </w:rPr>
  </w:style>
  <w:style w:type="paragraph" w:customStyle="1" w:styleId="8E2EF1A0516D4DB799793BB745CAF5AF2">
    <w:name w:val="8E2EF1A0516D4DB799793BB745CAF5AF2"/>
    <w:rsid w:val="004518A2"/>
    <w:rPr>
      <w:rFonts w:eastAsiaTheme="minorHAnsi"/>
    </w:rPr>
  </w:style>
  <w:style w:type="paragraph" w:customStyle="1" w:styleId="9C42F1DBDA534ED4A6AEF4752401A8ED2">
    <w:name w:val="9C42F1DBDA534ED4A6AEF4752401A8ED2"/>
    <w:rsid w:val="004518A2"/>
    <w:rPr>
      <w:rFonts w:eastAsiaTheme="minorHAnsi"/>
    </w:rPr>
  </w:style>
  <w:style w:type="paragraph" w:customStyle="1" w:styleId="50FF15F85784428A8573B5155C7915FA">
    <w:name w:val="50FF15F85784428A8573B5155C7915FA"/>
    <w:rsid w:val="001C209A"/>
  </w:style>
  <w:style w:type="paragraph" w:customStyle="1" w:styleId="D2AC6B7D28F640B4BA1C8596DBF2DFDB">
    <w:name w:val="D2AC6B7D28F640B4BA1C8596DBF2DFDB"/>
    <w:rsid w:val="001C209A"/>
  </w:style>
  <w:style w:type="paragraph" w:customStyle="1" w:styleId="376E1310C96F431DB7E6017ADE521ED4">
    <w:name w:val="376E1310C96F431DB7E6017ADE521ED4"/>
    <w:rsid w:val="001C209A"/>
  </w:style>
  <w:style w:type="paragraph" w:customStyle="1" w:styleId="213F4E602BDF4D05B2B98A9D4354DDB2">
    <w:name w:val="213F4E602BDF4D05B2B98A9D4354DDB2"/>
    <w:rsid w:val="001C209A"/>
  </w:style>
  <w:style w:type="paragraph" w:customStyle="1" w:styleId="7404FF64AEF147619B65411B92080224">
    <w:name w:val="7404FF64AEF147619B65411B92080224"/>
    <w:rsid w:val="001C209A"/>
  </w:style>
  <w:style w:type="paragraph" w:customStyle="1" w:styleId="987483FA7F2549D2A332BD355CE915A1">
    <w:name w:val="987483FA7F2549D2A332BD355CE915A1"/>
    <w:rsid w:val="001C209A"/>
  </w:style>
  <w:style w:type="paragraph" w:customStyle="1" w:styleId="A7832950B6CF40ABA4356A2EB75F453C">
    <w:name w:val="A7832950B6CF40ABA4356A2EB75F453C"/>
    <w:rsid w:val="001C209A"/>
  </w:style>
  <w:style w:type="paragraph" w:customStyle="1" w:styleId="B3569206A258441AB0D47F5C296328A3">
    <w:name w:val="B3569206A258441AB0D47F5C296328A3"/>
    <w:rsid w:val="001C209A"/>
  </w:style>
  <w:style w:type="paragraph" w:customStyle="1" w:styleId="F19365345F90491CB9B2C06383EC9E85">
    <w:name w:val="F19365345F90491CB9B2C06383EC9E85"/>
    <w:rsid w:val="001C209A"/>
  </w:style>
  <w:style w:type="paragraph" w:customStyle="1" w:styleId="EEA51012F2004C20947313DCFCF0060E">
    <w:name w:val="EEA51012F2004C20947313DCFCF0060E"/>
    <w:rsid w:val="001C209A"/>
  </w:style>
  <w:style w:type="paragraph" w:customStyle="1" w:styleId="A811E13A49F14AE390C5B4F5939F49C0">
    <w:name w:val="A811E13A49F14AE390C5B4F5939F49C0"/>
    <w:rsid w:val="001C209A"/>
  </w:style>
  <w:style w:type="paragraph" w:customStyle="1" w:styleId="3941088E915A48AA96C8B6B338507A62">
    <w:name w:val="3941088E915A48AA96C8B6B338507A62"/>
    <w:rsid w:val="001C209A"/>
  </w:style>
  <w:style w:type="paragraph" w:customStyle="1" w:styleId="9D57D3962F214CE6A0A6EA228638996B">
    <w:name w:val="9D57D3962F214CE6A0A6EA228638996B"/>
    <w:rsid w:val="001C209A"/>
  </w:style>
  <w:style w:type="paragraph" w:customStyle="1" w:styleId="CCF8A7F2DCB04295A5839593C3BD4E27">
    <w:name w:val="CCF8A7F2DCB04295A5839593C3BD4E27"/>
    <w:rsid w:val="001C209A"/>
  </w:style>
  <w:style w:type="paragraph" w:customStyle="1" w:styleId="F62E4037F893459B9024A4DE93250453">
    <w:name w:val="F62E4037F893459B9024A4DE93250453"/>
    <w:rsid w:val="001C209A"/>
  </w:style>
  <w:style w:type="paragraph" w:customStyle="1" w:styleId="B4FC3DE8AD994D05ADD9D8C8394EC56D">
    <w:name w:val="B4FC3DE8AD994D05ADD9D8C8394EC56D"/>
    <w:rsid w:val="001C209A"/>
  </w:style>
  <w:style w:type="paragraph" w:customStyle="1" w:styleId="636780D1B431443BB7728533B542871C">
    <w:name w:val="636780D1B431443BB7728533B542871C"/>
    <w:rsid w:val="001C209A"/>
  </w:style>
  <w:style w:type="paragraph" w:customStyle="1" w:styleId="75A34C21CAA441EF911A35BB000E64ED">
    <w:name w:val="75A34C21CAA441EF911A35BB000E64ED"/>
    <w:rsid w:val="001C209A"/>
  </w:style>
  <w:style w:type="paragraph" w:customStyle="1" w:styleId="AC4D694DE1C040639AE1EBD43EBD924C">
    <w:name w:val="AC4D694DE1C040639AE1EBD43EBD924C"/>
    <w:rsid w:val="001C209A"/>
  </w:style>
  <w:style w:type="paragraph" w:customStyle="1" w:styleId="B8BC67C97D88429A9A01E3C686C37A86">
    <w:name w:val="B8BC67C97D88429A9A01E3C686C37A86"/>
    <w:rsid w:val="001C209A"/>
  </w:style>
  <w:style w:type="paragraph" w:customStyle="1" w:styleId="41DDCACD9FC14BE59DF740EA8F4AB71E">
    <w:name w:val="41DDCACD9FC14BE59DF740EA8F4AB71E"/>
    <w:rsid w:val="001C209A"/>
  </w:style>
  <w:style w:type="paragraph" w:customStyle="1" w:styleId="C919D44C413D461A82536773C4E128B7">
    <w:name w:val="C919D44C413D461A82536773C4E128B7"/>
    <w:rsid w:val="001C209A"/>
  </w:style>
  <w:style w:type="paragraph" w:customStyle="1" w:styleId="37B21207228B4289878F6118DF42BCBB">
    <w:name w:val="37B21207228B4289878F6118DF42BCBB"/>
    <w:rsid w:val="001C209A"/>
  </w:style>
  <w:style w:type="paragraph" w:customStyle="1" w:styleId="D6866774B3C6468ABAAB626D5905A5B1">
    <w:name w:val="D6866774B3C6468ABAAB626D5905A5B1"/>
    <w:rsid w:val="001C209A"/>
  </w:style>
  <w:style w:type="paragraph" w:customStyle="1" w:styleId="FAB46F0870A944FAAC5DDD9170603602">
    <w:name w:val="FAB46F0870A944FAAC5DDD9170603602"/>
    <w:rsid w:val="001C209A"/>
  </w:style>
  <w:style w:type="paragraph" w:customStyle="1" w:styleId="1F2A40E3A4034E148A9545F476AA9662">
    <w:name w:val="1F2A40E3A4034E148A9545F476AA9662"/>
    <w:rsid w:val="001C209A"/>
  </w:style>
  <w:style w:type="paragraph" w:customStyle="1" w:styleId="6B836A6412E24B29900BDB1342DC1F8B7">
    <w:name w:val="6B836A6412E24B29900BDB1342DC1F8B7"/>
    <w:rsid w:val="001C209A"/>
    <w:rPr>
      <w:rFonts w:eastAsiaTheme="minorHAnsi"/>
    </w:rPr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D2AC6B7D28F640B4BA1C8596DBF2DFDB1">
    <w:name w:val="D2AC6B7D28F640B4BA1C8596DBF2DFDB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C47792742C74F309451C66BDED08312">
    <w:name w:val="3C47792742C74F309451C66BDED08312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30906D955B2E4349B3600BD7F961811B">
    <w:name w:val="30906D955B2E4349B3600BD7F961811B"/>
    <w:rsid w:val="001C209A"/>
    <w:rPr>
      <w:rFonts w:eastAsiaTheme="minorHAnsi"/>
    </w:rPr>
  </w:style>
  <w:style w:type="paragraph" w:customStyle="1" w:styleId="51512563F1704272A448B879C7F80860">
    <w:name w:val="51512563F1704272A448B879C7F80860"/>
    <w:rsid w:val="001C209A"/>
    <w:pPr>
      <w:ind w:left="720"/>
      <w:contextualSpacing/>
    </w:pPr>
    <w:rPr>
      <w:rFonts w:eastAsiaTheme="minorHAnsi"/>
    </w:rPr>
  </w:style>
  <w:style w:type="paragraph" w:customStyle="1" w:styleId="59A2B9B4FD9C4097841AE05E0CE42F00">
    <w:name w:val="59A2B9B4FD9C4097841AE05E0CE42F00"/>
    <w:rsid w:val="001C209A"/>
    <w:pPr>
      <w:ind w:left="720"/>
      <w:contextualSpacing/>
    </w:pPr>
    <w:rPr>
      <w:rFonts w:eastAsiaTheme="minorHAnsi"/>
    </w:rPr>
  </w:style>
  <w:style w:type="paragraph" w:customStyle="1" w:styleId="AC0574D951DE419C85347178F1BBBD99">
    <w:name w:val="AC0574D951DE419C85347178F1BBBD99"/>
    <w:rsid w:val="001C209A"/>
    <w:pPr>
      <w:ind w:left="720"/>
      <w:contextualSpacing/>
    </w:pPr>
    <w:rPr>
      <w:rFonts w:eastAsiaTheme="minorHAnsi"/>
    </w:rPr>
  </w:style>
  <w:style w:type="paragraph" w:customStyle="1" w:styleId="C1ADBF5667AF4FAB97B26ED46A4A9DE5">
    <w:name w:val="C1ADBF5667AF4FAB97B26ED46A4A9DE5"/>
    <w:rsid w:val="001C209A"/>
    <w:pPr>
      <w:ind w:left="720"/>
      <w:contextualSpacing/>
    </w:pPr>
    <w:rPr>
      <w:rFonts w:eastAsiaTheme="minorHAnsi"/>
    </w:rPr>
  </w:style>
  <w:style w:type="paragraph" w:customStyle="1" w:styleId="37B21207228B4289878F6118DF42BCBB1">
    <w:name w:val="37B21207228B4289878F6118DF42BCBB1"/>
    <w:rsid w:val="001C209A"/>
    <w:pPr>
      <w:ind w:left="720"/>
      <w:contextualSpacing/>
    </w:pPr>
    <w:rPr>
      <w:rFonts w:eastAsiaTheme="minorHAnsi"/>
    </w:rPr>
  </w:style>
  <w:style w:type="paragraph" w:customStyle="1" w:styleId="D6866774B3C6468ABAAB626D5905A5B11">
    <w:name w:val="D6866774B3C6468ABAAB626D5905A5B11"/>
    <w:rsid w:val="001C209A"/>
    <w:pPr>
      <w:ind w:left="720"/>
      <w:contextualSpacing/>
    </w:pPr>
    <w:rPr>
      <w:rFonts w:eastAsiaTheme="minorHAnsi"/>
    </w:rPr>
  </w:style>
  <w:style w:type="paragraph" w:customStyle="1" w:styleId="FAB46F0870A944FAAC5DDD91706036021">
    <w:name w:val="FAB46F0870A944FAAC5DDD91706036021"/>
    <w:rsid w:val="001C209A"/>
    <w:pPr>
      <w:ind w:left="720"/>
      <w:contextualSpacing/>
    </w:pPr>
    <w:rPr>
      <w:rFonts w:eastAsiaTheme="minorHAnsi"/>
    </w:rPr>
  </w:style>
  <w:style w:type="paragraph" w:customStyle="1" w:styleId="1F2A40E3A4034E148A9545F476AA96621">
    <w:name w:val="1F2A40E3A4034E148A9545F476AA96621"/>
    <w:rsid w:val="001C209A"/>
    <w:pPr>
      <w:ind w:left="720"/>
      <w:contextualSpacing/>
    </w:pPr>
    <w:rPr>
      <w:rFonts w:eastAsiaTheme="minorHAnsi"/>
    </w:rPr>
  </w:style>
  <w:style w:type="paragraph" w:customStyle="1" w:styleId="7EE551B9B4F448BC87ECB4576A7A882A">
    <w:name w:val="7EE551B9B4F448BC87ECB4576A7A882A"/>
    <w:rsid w:val="001C209A"/>
    <w:rPr>
      <w:rFonts w:eastAsiaTheme="minorHAnsi"/>
    </w:rPr>
  </w:style>
  <w:style w:type="paragraph" w:customStyle="1" w:styleId="1506D1DF0B904C4CAFA48F29A793109D">
    <w:name w:val="1506D1DF0B904C4CAFA48F29A793109D"/>
    <w:rsid w:val="001C209A"/>
    <w:rPr>
      <w:rFonts w:eastAsiaTheme="minorHAnsi"/>
    </w:rPr>
  </w:style>
  <w:style w:type="paragraph" w:customStyle="1" w:styleId="82BB5A78391B4ACF848227F456A0BD8C">
    <w:name w:val="82BB5A78391B4ACF848227F456A0BD8C"/>
    <w:rsid w:val="001C209A"/>
    <w:rPr>
      <w:rFonts w:eastAsiaTheme="minorHAnsi"/>
    </w:rPr>
  </w:style>
  <w:style w:type="paragraph" w:customStyle="1" w:styleId="33D36F226E264DCA9A7479407251C640">
    <w:name w:val="33D36F226E264DCA9A7479407251C640"/>
    <w:rsid w:val="001C209A"/>
    <w:rPr>
      <w:rFonts w:eastAsiaTheme="minorHAnsi"/>
    </w:rPr>
  </w:style>
  <w:style w:type="paragraph" w:customStyle="1" w:styleId="89D28D4D630D4D44971D032DFF7BBF10">
    <w:name w:val="89D28D4D630D4D44971D032DFF7BBF10"/>
    <w:rsid w:val="001C209A"/>
    <w:rPr>
      <w:rFonts w:eastAsiaTheme="minorHAnsi"/>
    </w:rPr>
  </w:style>
  <w:style w:type="paragraph" w:customStyle="1" w:styleId="4A5EC870475640DA90968C7BED5E3701">
    <w:name w:val="4A5EC870475640DA90968C7BED5E3701"/>
    <w:rsid w:val="001C209A"/>
    <w:rPr>
      <w:rFonts w:eastAsiaTheme="minorHAnsi"/>
    </w:rPr>
  </w:style>
  <w:style w:type="paragraph" w:customStyle="1" w:styleId="DE3104FD6F12407B8CF36A34E38A1108">
    <w:name w:val="DE3104FD6F12407B8CF36A34E38A1108"/>
    <w:rsid w:val="001C209A"/>
    <w:rPr>
      <w:rFonts w:eastAsiaTheme="minorHAnsi"/>
    </w:rPr>
  </w:style>
  <w:style w:type="paragraph" w:customStyle="1" w:styleId="788DF4936095457F83424B0A6DFABFA0">
    <w:name w:val="788DF4936095457F83424B0A6DFABFA0"/>
    <w:rsid w:val="001C209A"/>
    <w:rPr>
      <w:rFonts w:eastAsiaTheme="minorHAnsi"/>
    </w:rPr>
  </w:style>
  <w:style w:type="paragraph" w:customStyle="1" w:styleId="6E9EFDD8CF6F4D6897BD060604FF4E33">
    <w:name w:val="6E9EFDD8CF6F4D6897BD060604FF4E33"/>
    <w:rsid w:val="001C209A"/>
    <w:rPr>
      <w:rFonts w:eastAsiaTheme="minorHAnsi"/>
    </w:rPr>
  </w:style>
  <w:style w:type="paragraph" w:customStyle="1" w:styleId="08D7686E354D4EBD8130CA10EB371CAC">
    <w:name w:val="08D7686E354D4EBD8130CA10EB371CAC"/>
    <w:rsid w:val="001C209A"/>
    <w:rPr>
      <w:rFonts w:eastAsiaTheme="minorHAnsi"/>
    </w:rPr>
  </w:style>
  <w:style w:type="paragraph" w:customStyle="1" w:styleId="0CD952D05EE440328FCB726F29BFBD81">
    <w:name w:val="0CD952D05EE440328FCB726F29BFBD81"/>
    <w:rsid w:val="001C209A"/>
    <w:rPr>
      <w:rFonts w:eastAsiaTheme="minorHAnsi"/>
    </w:rPr>
  </w:style>
  <w:style w:type="paragraph" w:customStyle="1" w:styleId="4F4290F763584334AC5CACDE0D2311FD">
    <w:name w:val="4F4290F763584334AC5CACDE0D2311FD"/>
    <w:rsid w:val="001C209A"/>
  </w:style>
  <w:style w:type="paragraph" w:customStyle="1" w:styleId="7ABD6B4111AD4239A6F8A6425B1F6EAC">
    <w:name w:val="7ABD6B4111AD4239A6F8A6425B1F6EAC"/>
    <w:rsid w:val="001C209A"/>
  </w:style>
  <w:style w:type="paragraph" w:customStyle="1" w:styleId="88C3D5EF6F3F4E59A36A69200D8EFF1A">
    <w:name w:val="88C3D5EF6F3F4E59A36A69200D8EFF1A"/>
    <w:rsid w:val="001C209A"/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A17D34C13E4340F280B738D2F2B164D9">
    <w:name w:val="A17D34C13E4340F280B738D2F2B164D9"/>
    <w:rsid w:val="004B457A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FB0D699FDC714A289D1157AD4EF933DF">
    <w:name w:val="FB0D699FDC714A289D1157AD4EF933DF"/>
    <w:rsid w:val="004B457A"/>
    <w:pPr>
      <w:spacing w:after="160" w:line="259" w:lineRule="auto"/>
    </w:pPr>
  </w:style>
  <w:style w:type="paragraph" w:customStyle="1" w:styleId="0AFD495D8EE7427BAA563BB1126CF443">
    <w:name w:val="0AFD495D8EE7427BAA563BB1126CF443"/>
    <w:rsid w:val="004B457A"/>
    <w:pPr>
      <w:spacing w:after="160" w:line="259" w:lineRule="auto"/>
    </w:pPr>
  </w:style>
  <w:style w:type="paragraph" w:customStyle="1" w:styleId="07402F1D5804423DA494AF9BF6EDDD58">
    <w:name w:val="07402F1D5804423DA494AF9BF6EDDD58"/>
    <w:rsid w:val="004B457A"/>
    <w:pPr>
      <w:spacing w:after="160" w:line="259" w:lineRule="auto"/>
    </w:pPr>
  </w:style>
  <w:style w:type="paragraph" w:customStyle="1" w:styleId="BFF2380FB1F9466A821B1D94096BB578">
    <w:name w:val="BFF2380FB1F9466A821B1D94096BB578"/>
    <w:rsid w:val="004B457A"/>
    <w:pPr>
      <w:spacing w:after="160" w:line="259" w:lineRule="auto"/>
    </w:pPr>
  </w:style>
  <w:style w:type="paragraph" w:customStyle="1" w:styleId="301E23772A534059BDF7238855C47053">
    <w:name w:val="301E23772A534059BDF7238855C47053"/>
    <w:rsid w:val="002B4884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97AF148FB77D45929372F3703B5A7B76">
    <w:name w:val="97AF148FB77D45929372F3703B5A7B76"/>
    <w:rsid w:val="002B4884"/>
    <w:pPr>
      <w:spacing w:after="160" w:line="259" w:lineRule="auto"/>
    </w:pPr>
  </w:style>
  <w:style w:type="paragraph" w:customStyle="1" w:styleId="4B343EFE79DA134E9AD71250D07ED3C9">
    <w:name w:val="4B343EFE79DA134E9AD71250D07ED3C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8113797B83AEE40AE960B8D15A4D8A4">
    <w:name w:val="48113797B83AEE40AE960B8D15A4D8A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1A26B7345CDC9A45A9CE3F3CB9E4A2ED">
    <w:name w:val="1A26B7345CDC9A45A9CE3F3CB9E4A2E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A7BFD16CDBC62419C42A8C56215B3B6">
    <w:name w:val="8A7BFD16CDBC62419C42A8C56215B3B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B4B6719D5866444B9FF09C61838289E">
    <w:name w:val="8B4B6719D5866444B9FF09C61838289E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A2D11F302A514AA75A5F158B4A07BA">
    <w:name w:val="05A2D11F302A514AA75A5F158B4A07BA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5D13EFD45F334EB604DB2F76A4AB72">
    <w:name w:val="205D13EFD45F334EB604DB2F76A4AB7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9042422472F34891093D69E3953FB4">
    <w:name w:val="059042422472F34891093D69E3953FB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562BCD98D7C2B4B97D918B7A0820A7D">
    <w:name w:val="F562BCD98D7C2B4B97D918B7A0820A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3DCE112A0B1344696AE4A37F41ABA92">
    <w:name w:val="F3DCE112A0B1344696AE4A37F41ABA9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A8AAB5E5A8C6454FB6CFBB06B66C5D4B">
    <w:name w:val="A8AAB5E5A8C6454FB6CFBB06B66C5D4B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F73A39001467C458C4ED2777C7EC6F6">
    <w:name w:val="FF73A39001467C458C4ED2777C7EC6F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E66EF670151395459AFCDB3169FD1E39">
    <w:name w:val="E66EF670151395459AFCDB3169FD1E3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B3CE082F6D60F34B86CC291A9D811631">
    <w:name w:val="B3CE082F6D60F34B86CC291A9D811631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9216E2FB7712E45A5887FB2A6575BA5">
    <w:name w:val="49216E2FB7712E45A5887FB2A6575BA5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DCA82EF373A71A47A28302F19CAEC3B2">
    <w:name w:val="DCA82EF373A71A47A28302F19CAEC3B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4FDD7D28E928E47B237FA09624A310F">
    <w:name w:val="04FDD7D28E928E47B237FA09624A310F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9A99061B878DCC4E8505950129BBB4FC">
    <w:name w:val="9A99061B878DCC4E8505950129BBB4FC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8DC980D7468B4EA46FF897E4749D2D">
    <w:name w:val="208DC980D7468B4EA46FF897E4749D2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ED9055DD5BEC049B7EDEB40EAC90014">
    <w:name w:val="FED9055DD5BEC049B7EDEB40EAC9001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160C45D73D53C4BB5CCBE5FF71B608A">
    <w:name w:val="4160C45D73D53C4BB5CCBE5FF71B608A"/>
    <w:rsid w:val="00AE23B2"/>
    <w:pPr>
      <w:spacing w:after="0" w:line="240" w:lineRule="auto"/>
    </w:pPr>
    <w:rPr>
      <w:sz w:val="24"/>
      <w:szCs w:val="24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43192CED3B8FB34FA5034571371A51DA">
    <w:name w:val="43192CED3B8FB34FA5034571371A51DA"/>
    <w:rsid w:val="00E07E3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9C942DFACCA7F84B87D85458931FFFD0">
    <w:name w:val="9C942DFACCA7F84B87D85458931FFFD0"/>
    <w:rsid w:val="002717AE"/>
    <w:pPr>
      <w:spacing w:after="0" w:line="240" w:lineRule="auto"/>
    </w:pPr>
    <w:rPr>
      <w:sz w:val="24"/>
      <w:szCs w:val="24"/>
    </w:rPr>
  </w:style>
  <w:style w:type="paragraph" w:customStyle="1" w:styleId="17D2B22F2B747A499E24290600E8E462">
    <w:name w:val="17D2B22F2B747A499E24290600E8E462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  <w:style w:type="paragraph" w:customStyle="1" w:styleId="64B0808099264076BE5C53649DFDE5FB">
    <w:name w:val="64B0808099264076BE5C53649DFDE5FB"/>
    <w:rsid w:val="00920DFE"/>
    <w:pPr>
      <w:spacing w:after="160" w:line="259" w:lineRule="auto"/>
    </w:pPr>
  </w:style>
  <w:style w:type="paragraph" w:customStyle="1" w:styleId="D5BC4FC53A5245BDB4F1E719DB929ED0">
    <w:name w:val="D5BC4FC53A5245BDB4F1E719DB929ED0"/>
    <w:rsid w:val="004B4562"/>
    <w:pPr>
      <w:spacing w:after="160" w:line="259" w:lineRule="auto"/>
    </w:pPr>
  </w:style>
  <w:style w:type="paragraph" w:customStyle="1" w:styleId="3D9EEC57F1D748C6958338AB7E2ACAA8">
    <w:name w:val="3D9EEC57F1D748C6958338AB7E2ACAA8"/>
    <w:rsid w:val="004B456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28FF62-1CBC-9145-85C1-5C8A90533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98</Words>
  <Characters>854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Jim Washam</cp:lastModifiedBy>
  <cp:revision>4</cp:revision>
  <dcterms:created xsi:type="dcterms:W3CDTF">2020-02-19T00:44:00Z</dcterms:created>
  <dcterms:modified xsi:type="dcterms:W3CDTF">2020-03-16T17:17:00Z</dcterms:modified>
</cp:coreProperties>
</file>